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7</w:t>
      </w:r>
      <w:r>
        <w:t xml:space="preserve"> </w:t>
      </w:r>
      <w:r>
        <w:t xml:space="preserve">วันพุธ</w:t>
      </w:r>
      <w:r>
        <w:t xml:space="preserve"> </w:t>
      </w:r>
      <w:r>
        <w:t xml:space="preserve">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เช้า)</w:t>
      </w:r>
      <w:r>
        <w:t xml:space="preserve"> </w:t>
      </w:r>
      <w:r>
        <w:t xml:space="preserve">ณ</w:t>
      </w:r>
      <w:r>
        <w:t xml:space="preserve"> </w:t>
      </w:r>
      <w:r>
        <w:t xml:space="preserve">อิมแพ็ค</w:t>
      </w:r>
      <w:r>
        <w:t xml:space="preserve"> </w:t>
      </w:r>
      <w:r>
        <w:t xml:space="preserve">เมืองทองธานี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สวัสดีครับ สวัสดีครับ สวัสดีครับ ตอนนี้เดี๋ยวเราต้องขออนุญาตซักซ้อมในส่วนของงานวันนี้นะครับ วันนี้พี่น้องคนพิการตื่นเต้นมาก ๆ</w:t>
      </w:r>
    </w:p>
    <w:p>
      <w:pPr>
        <w:pStyle w:val="BodyText"/>
      </w:pPr>
      <w:r>
        <w:t xml:space="preserve">(พิธีกรหญิง) แล้วก็ที่สำคัญมากันเยอะมาก ๆ ค่ะ</w:t>
      </w:r>
    </w:p>
    <w:p>
      <w:pPr>
        <w:pStyle w:val="BodyText"/>
      </w:pPr>
      <w:r>
        <w:t xml:space="preserve">(คุณเพลงรบ) ตอนแรกผมเดินทางเข้ามา ผมกะว่าจะมาแต่งตัวที่งาน เพราะว่ามาเช้าแล้ว ปรากฎว่าพอเดินเข้ามาในงาน สวย หล่อ กันหมดแล้ว เขาก็ขอต้อนรับพี่น้องคนพิการทุกประเภทนะครับ ตอนนี้ต้องเรียกได้ว่าทั้งในและต่างประเทศ เพราะว่าประเทศเพื่อนบ้านของเราเองนี่นะครับ ก็กำลังรับชมการจัดงานวันคนพิการสากล ประเทศไทยด้วย ก็ขอสวัสดีพี่น้องทุกท่านครับ รวมถึงชมรมสมาคมเกี่ยวข้องกับการคนพิการ รวมถึงองค์กรสมาคมที่ให้การสนับสนุนงานด้านคนพิการด้วยครับ</w:t>
      </w:r>
    </w:p>
    <w:p>
      <w:pPr>
        <w:pStyle w:val="BodyText"/>
      </w:pPr>
      <w:r>
        <w:t xml:space="preserve">(พิธีกรหญิง) หาร้านในวันนี้นะคะ เราจะมีกิจกรรมค่ะ ที่จะมีการถ่ายทอดสดค่ะ ผ่านทางในช่องทาง Facebook ของทางกระทรวงการพัฒนาสังคม และความมั่นคงของมนุษย์ด้วยค่ะ ซึ่งทุกท่านค่ะ ก็จะเข้าไปกดไลค์ กดแชร์ และกลับดูการนำเสนอค่ะ ของภาพรวมของวันนี้ ผ่านช่องทางไปเพจ Facebook และนอกจากนี้มีกิจกรรมที่บริเวณโซนด้านหน้าห้องประชุมหลากหลายส่วนมาก ๆ เลย ที่อยากจะดูได้ ไปร่วมเยี่ยมชม แล้วก็ไปสัมผัสกับส่วนต่างที่โปรยส่วนด้านหน้าค่ะ</w:t>
      </w:r>
    </w:p>
    <w:p>
      <w:pPr>
        <w:pStyle w:val="BodyText"/>
      </w:pPr>
      <w:r>
        <w:t xml:space="preserve">(คุณเพลงรบ) และที่สำคัญที่คุณหลุยส์ได้ให้นักเรียนไปนะครับ ว่าแชร์เราจะได้ให้พี่น้องคนพิการ ผู้ที่มีความเกี่ยวข้องด้านความพิการนี่ ได้เห็นงานวันนี้กิจกรรมวันนี้ รวมถึงครับ ที่เป็นโซนนิทรรศการของเครือข่ายในการจัดแสดงผลงานทางวิชาการนะครับ รวมถึงเทคโนโลยีด้านนวัตกรรมด้านคนพิการครับ ผลงานการพัฒนาศักยภาพเพื่อสร้างแรงบันดาลใจให้กับคนพิการขอบคุณนะครับ แวะมาได้อีกนะครับ นอกจากนี้ยังมีพื้นที่หน้าตัดปีนี้เป็นปีแรกครับคุณหลุยส์ มีห้องเขาเรียกว่า</w:t>
      </w:r>
      <w:r>
        <w:t xml:space="preserve"> </w:t>
      </w:r>
      <w:r>
        <w:t xml:space="preserve">“</w:t>
      </w:r>
      <w:r>
        <w:t xml:space="preserve">ห้องชมภาพยนตร์ของคนตาบอด</w:t>
      </w:r>
      <w:r>
        <w:t xml:space="preserve">”</w:t>
      </w:r>
    </w:p>
    <w:p>
      <w:pPr>
        <w:pStyle w:val="BodyText"/>
      </w:pPr>
      <w:r>
        <w:t xml:space="preserve">(พิธีกรหญิง) ว่าแต่ทุกท่านที่ไม่ใช่คนตาบอด บุคคลที่เป็นคุณพ่อ คุณแม่ ที่พักเข้าได้เลยนะครับ</w:t>
      </w:r>
    </w:p>
    <w:p>
      <w:pPr>
        <w:pStyle w:val="BodyText"/>
      </w:pPr>
      <w:r>
        <w:t xml:space="preserve">(พิธีกรหญิง) เข้าไปรับชมก็ได้แล้วก็จะเป็นห้องที่เราอยากจะให้ผู้ที่มีความบกพร่องทางการมอง เห็นจะได้ไปสัมผัสจริง ๆ ตอนนี้ค่ะ คุณม่อนคะ เกี่ยวกับการให้ความเท่าเทียมและสิทธิของความเท่าเทียมกันค่ะ โดยที่สัมพันธ์ได้ทาสำหรับเท่าเทียมกัน ทำเมื่องานที่ผ่านมา ท่านก็ได้มีร่วมปาฐกถาพิเศษด้วย แล้วก็ให้ความสำคัญเกี่ยวกับสิทธิความเท่าเทียมของการด้วย เพราะฉะนั้นแล้วนะคะ นอกจากห้องชมภาพยนตร์แล้วค่ะ ในปัจจุบันนี้เราให้ความใส่ใจแล้วก็ให้ความเท่าเทียมกันว่าทุก ๆ สังคม อาทิเช่น กับในสวนสัตว์ก็ชอบดี เป็นออกแบบมาเพื่อสำหรับผู้ที่ถาดใส่ทุกประเภทด้วย ดีมากเลย ว่าด้วยเรื่องสวนสัตว์นะครับ ล่าสุดโดยท่านรัฐมนตรีได้ครับ MOU บันทึกความตกลงให้คนพิการเข้าสวนสัตว์ฟรีนะครับ ไม่ใช่แค่คนพิการเข้ากลุ่ม ผู้ดูแลผู้ติดตามคนพิการก็เข้าฟรีด้วย ฝากประชาสัมพันธ์ด้วยนะครับ สำหรับตัวนี้ ทั้ง 6 แห่งทั่วประเทศไทยครับ ตอนนี้มาแรง น้องหมูเด้งเข้าฟรีนะครับ อย่าลืมพกบัตรคนพิการไปด้วย รวมถึงพูดผู้สูงอายุด้วยนะครับ เข้าฟรีนะครับ รวมถึงผู้ปกครองทุกประเภทขาด ๆ ไปรับชมแล้วก็ได้ไปสัมผัสกับวิถีของสวนสัตว์ในทั้ง 6 แห่ง ทั่วทั้งประเทศไทยด้วยนะคะ อะไรน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แน่นอนว่าถ้าเข้าไปแล้ว กดไลค์ กดแชร์ กดคอมเมนต์ทักทายพูดคุยกันเข้ามานะครับ ทุกแพลตฟอร์มครับ ที่ทางคุณหลุยได้บอกไปครับ แล้วก็ยังมีกับรายละเอียดของข้อมูลข่าวสารการประชาสัมพันธ์จากทางกระทรวง</w:t>
      </w:r>
    </w:p>
    <w:p>
      <w:pPr>
        <w:pStyle w:val="BodyText"/>
      </w:pPr>
      <w:r>
        <w:t xml:space="preserve">(พิธีกรหญิง) ได้งานที่เราอยากได้ติดตามกันด้วยนะคะ นอกจากกิจกรรมที่เราจัดกัน แล้วก็จะมีการเผยแพร่ประชาสัมพันธ์ ภายในช่องทาง facebook แล้วค่ะ สำหรับบุคคลทั่วไปที่อยากจะติดตามกิจกรรมงานต่าง ๆ ของเรานะคะ อย่างเช่นล่าสุดนี้ค่ะ ทางกรมส่งเสริมนะคะ คนชราก็ได้มีการออกบูธกิจกรรมด้วยที่ MBK Center ซึ่งต้องมีกับการจัดจำหน่ายสินค้านะคะ โดยผู้พิการและผู้สูงอายุด้วยเป็น สินค้าชอปปิง แล้วก็มีกระเป๋าที่จะถึงพิจิตร อุดหนุน อุดหนุนบาทถูกมาก ใช้ทน ใช้ดีมากเลยนะคะ</w:t>
      </w:r>
    </w:p>
    <w:p>
      <w:pPr>
        <w:pStyle w:val="BodyText"/>
      </w:pPr>
      <w:r>
        <w:t xml:space="preserve">(คุณเพลงรบ) อยากจะบอกว่าเราอยู่บริเวณหน้าเวทีพอ ๆ ไปแล้ว เป็นงานไม่มากนะ ที่จะมีผู้เข้าร่วมพร้อมขนาดนี้ก่อนเวลา เมื่อเข้ามากันแล้วนะครับ ขออนุญาตนำเรียนถึงกำหนดการในวันนี้นะ เราจะแบ่งออกเป็น 2 ช่วงด้วยกัน คือ ช่วงเช้า ช่วงบ่าย แน่นอนว่าทั้งช่วงเช้าและช่วงบ่าย เราจะได้ร่วมแสดงความยินดี ทั้ง 2 ช่วงเลย ตอนเช้าก็จะมีการมอบรางวัลด้วย สำหรับองค์กรด้านคนพิการนะครับ แน่นอนครับ ท่านนายกรัฐมนตรีหญิงสุดสวยของเรา วันนี้ก็มีบันทึกเทปคำปราศรัยนะครับ หรือสารที่ท่านอยากจะบอกพี่น้องคนพิการ ส่งมาด้วย เดี๋ยวเรามาชมพร้อม ๆ กันครับ</w:t>
      </w:r>
    </w:p>
    <w:p>
      <w:pPr>
        <w:pStyle w:val="BodyText"/>
      </w:pPr>
      <w:r>
        <w:t xml:space="preserve">(พิธีกรหญิง) ถูกต้อง เดี๋ยวเราจะถ่ายรูปช่วงนี้นะคะ แล้วก็จะมีกิจกรรมภายในช่วงเช้า กิจกรรมสร้างโอกาสและคุณค่าคนพิการ โดยความร่วมมือของทุกภาคส่วนค่ะ เราจะมีการมอบรถเข็นสำหรับคนพิการ เพื่อยกระดับคุณภาพชีวิตในการที่ได้รับกิจการกลุ่มเซ็นทรัลค่ะ ที่จะมาเป็นผู้ทำการมอบรถเข็นให้กับผู้ปกครอง แล้วก็คนพิการด้วยนะคะ</w:t>
      </w:r>
    </w:p>
    <w:p>
      <w:pPr>
        <w:pStyle w:val="BodyText"/>
      </w:pPr>
      <w:r>
        <w:t xml:space="preserve">(คุณเพลงรบ) ครับผม และนอกจากนี้ครับ แน่นอน ว่าที่เราบอกว่าร่วมแสดงความยินดีครับ เพราะในช่วงไปจะเป็นการมอบโล่ประกาศเกียรติคุณประจำปี 2567 ครับ วันนี้เราได้รับอธิบดีกรมส่งเสริมและพัฒนาคุณภาพชีวิตคนพิการนะครับ ท่านโชคชัย วิเชียรชัยยะ ครับ ท่านก็มามอบ และท่านก็บอกว่าอยากให้งานนี้เป็นงานที่… มีความสุขและประทับใจที่สุดด้วยครับ</w:t>
      </w:r>
    </w:p>
    <w:p>
      <w:pPr>
        <w:pStyle w:val="BodyText"/>
      </w:pPr>
      <w:r>
        <w:t xml:space="preserve">(พิธีกรหญิง) ทุกคนมีความสุขตั้งแต่มาเริ่มลงทะเบียน ตั้งแต่ช่วงเช้าแล้ว มาตั้งแต่ประมาณ 7 โมงนี่ คือ สนุกสนาน ครึกครื้นแล้ว แถมคนที่เข้าร่วมวันนี้หากมีการดูแลที่อาจจะล่าช้า หรืออย่างไร ก็ต้องขออภัยแทนเจ้าหน้าที่ทุกท่านนะครับ ที่น้องคนพิการมาเยอะมาก ๆ เลยครับ ที่สำคัญให้เขาก่อนที่ทุกคนแต่งกายด้วย Season Change สีชมพู สดใส ดูสนุกสนานมาก ๆ เลยนะคะ เมื่อสักครู่นี้ที่คุณม่อนได้มีการบอกไป ว่าเราจะมาร่วมความยินดีกับการมอบรางวัลในประเภทต่าง ๆ นะคะ ร่วมทางค่ะ ตอนนี้กับประเทศไทยแล้ว ก็ได้ยินดีกับผลงานด้วยนะคะ จะเป็นภาพยนตร์สั้นในเทศกาลภาพยนตร์ พรุ่งนี้ค่ะ ได้รับเกียรติจากทางท่านที่ปรึกษาทูตฝ่ายการเมืองที่จะเป็นผู้มอบรางวัล ให้กับผู้ที่ได้รับรางวัลชนะเลิศ แล้วก็กับการประกวดในครั้งนี้นะคะ มีกับการประกวดในหลากหลายประเทศมาก ๆ ค่ะ อยู่ที่ประมาณ 20 ประเทศทั่วโลก แล้วก็มีภาพยนตร์ที่ส่งเข้าร่วมการประกวดในครั้งนี้มีเยอะมาก ๆ เลย และที่สำคัญค่ะ รางวัลชนะเลิศ ซึ่งเป็นผลงานของกองถ่าย วันนี้เราจะมาแสดงความยินดีกับน้องกันค่ะ แน่นอนครับ ว่าผู้ที่เข้าประกวดทุกชิ้นงานมีคุณภาพ และมีคุณค่าน่าสนใจทุกชิ้นงานเลย แต่วันนี้จะเป็นชิ้นงานดีที่สุด ของคณะกรรมการคณะกรรมการอาจจะไม่ใช่ของคุณผู้ชมก็ได้ คุณผู้ชมอาจจะชอบเรื่องนี้ แต่วันนี้มีเกณฑ์นะครับ ในการตัดสินใจในการให้คะแนน</w:t>
      </w:r>
    </w:p>
    <w:p>
      <w:pPr>
        <w:pStyle w:val="BodyText"/>
      </w:pPr>
      <w:r>
        <w:t xml:space="preserve">(พิธีกรหญิง) จากนั้นแล้วขอใช้คำว่า</w:t>
      </w:r>
      <w:r>
        <w:t xml:space="preserve"> </w:t>
      </w:r>
      <w:r>
        <w:t xml:space="preserve">“</w:t>
      </w:r>
      <w:r>
        <w:t xml:space="preserve">ผู้ที่ได้รับสูงสุด</w:t>
      </w:r>
      <w:r>
        <w:t xml:space="preserve">”</w:t>
      </w:r>
      <w:r>
        <w:t xml:space="preserve"> </w:t>
      </w:r>
      <w:r>
        <w:t xml:space="preserve">ได้เลยค่ะ แล้วก็จะมีเป็นภาพยนตร์ให้กับมารับชมกันด้วยนะคะ เดี๋ยวจะได้มารับชมได้ กับผู้ที่ได้รับการโหวตเกณฑ์คะแนน เกณฑ์สูงที่สุดนะคะ ถ้าในช่วงกลางวัน เราจะมีกับจุดในการรับประทานอาหารขออนุญาตประชาสัมพันธ์ โทรหาเลยแล้วกันนะ คุณม่อนนะ โดยที่บริเวณทางด้านขวามือของทุกท่านค่ะ หรือว่า น้าเข้าไปที่อยู่ทางด้านขวามือ เราจะมีจุดที่อำนวยความสะดวกให้กับผู้ที่อาจจะไม่สะดวกเดิน ทางไปรับประทานที่บริเวณฝั่ง 5 ก็สามารถที่จะใช้บริการที่ห้องบริเวณด้านข้างได้ รับมีรองรับประมาณที่นั่งค่ะ จริง ๆ 80 เหมือนตัวเลขจะเยอะ แต่วันนี้ผู้พิการคนดูแลคนพิการ 80 แน่นอนเลยครับ ขอสงวนให้สำหรับคนพิการนะครับ ที่มีความยากลำบากในการเดินทางไปในพักหนึ่ง ก็ว่าจะเป็นห้องรับประทานอาหารที่อยู่เยื้องกับฮอล 5 นี้ ก็เดี๋ยวมารับประทานได้เลย ซ้ายมือของพิธีกร หรือขวามือของท่านเองนะครับ 80 ที่ครับ ไปอย่างไร มีเจ้าหน้าที่ครับ ไม่ว่าจะเป็นนายเอง หรือเจ้าหน้าที่ทาง ธกส. เอง ดูแลตลอดทั้งเส้นทาง อยากให้ท่านนะครับ ได้ฟังคำแนะนำของเจ้าหน้าที่นะครับ และก็ปฏิบัติตาม อย่าไถเถลไปดูมอเตอร์โชว์นะครับ เพราะว่าเจ้าหน้าที่ของเราจะดูแลเราทั้งไป-กลับ</w:t>
      </w:r>
    </w:p>
    <w:p>
      <w:pPr>
        <w:pStyle w:val="BodyText"/>
      </w:pPr>
      <w:r>
        <w:t xml:space="preserve">(พิธีกรหญิง) อะไรจะบอกเลยค่ะ ว่าแค่ไปทานข้าวเฉย ๆ ไม่อนุญาตให้ขึ้นไปชมรถ กับโจมตีด้านบน ยังไม่อนุญาต</w:t>
      </w:r>
    </w:p>
    <w:p>
      <w:pPr>
        <w:pStyle w:val="BodyText"/>
      </w:pPr>
      <w:r>
        <w:t xml:space="preserve">(คุณเพลงรบ) แสดงว่าอนุญาตให้ขึ้น จองรถได้</w:t>
      </w:r>
    </w:p>
    <w:p>
      <w:pPr>
        <w:pStyle w:val="BodyText"/>
      </w:pPr>
      <w:r>
        <w:t xml:space="preserve">(พิธีกรหญิง) ได้เลย</w:t>
      </w:r>
    </w:p>
    <w:p>
      <w:pPr>
        <w:pStyle w:val="BodyText"/>
      </w:pPr>
      <w:r>
        <w:t xml:space="preserve">(คุณเพลงรบ) หรือท่านมีเวลา 1 ชั่วโมงในการพักเบรคสามารถไปชมได้ครับ หรือจะลงมาพร้อมใบจองก็ได้ครับผม กิจกรรมที่ 1.4</w:t>
      </w:r>
    </w:p>
    <w:p>
      <w:pPr>
        <w:pStyle w:val="BodyText"/>
      </w:pPr>
      <w:r>
        <w:t xml:space="preserve">(พิธีกรหญิง) อยากจะประชาสัมพันธ์ตามที่โซนด้านบนแล้วนะคะ ยังดีกับตัวนิทรรศการและก็ส่งจากทาง Partner</w:t>
      </w:r>
    </w:p>
    <w:p>
      <w:pPr>
        <w:pStyle w:val="BodyText"/>
      </w:pPr>
      <w:r>
        <w:t xml:space="preserve">(พิธีกรหญิง) ภาคีองค์กรเครือข่ายทุกภาคส่วนงานภาครัฐภาคเอกชนค่ะ ที่ได้มีบูธกิจกรรมเมื่อสักครู่นี้ นมเมจิ เดี๋ยวไปรับประทาน แล้วก็ไปสอบถามไปสมัครเพิ่มเติมก็ได้ รวมทั้งเห็นว่ามีซิมฟรี เป็นซิมฟรีนะครับ ต้องขอขอบคุณนะครับ …นะครับ วันนี้มาหรือเปล่า บูธและก็จะมอบซิมฟรีให้ทุกท่านได้นำไปใช้อินเทอร์เน็ต ผ่านกติกาอย่างไรบ้างครับ ต้องมีบัตรคนพิการครับ ท่านใดที่ยังไม่มีบัตรคนพิการ</w:t>
      </w:r>
    </w:p>
    <w:p>
      <w:pPr>
        <w:pStyle w:val="BodyText"/>
      </w:pPr>
      <w:r>
        <w:t xml:space="preserve">(คุณเพลงรบ) วันนี้พกมานะครับ ใช้บัตรคนพิการในการโชว์ เพื่อรับครับ 6 เดือน</w:t>
      </w:r>
    </w:p>
    <w:p>
      <w:pPr>
        <w:pStyle w:val="BodyText"/>
      </w:pPr>
      <w:r>
        <w:t xml:space="preserve">(พิธีกรหญิง) ช่วงนี้ขอบคุณมาก ๆ ด้วยนะคะ ช่วงนี้ใกล้เทศกาลปีใหม่แล้วค่ะ ดิฉันเห็นมีบูธหนึ่งอยู่โซนด้านหน้า มีเป็นตะกร้า ที่เป็นตะกร้าสานลวดลายคล้าย ๆ ต้นคริสต์มาส สีแดง สีเขียวสวยมาก ๆ เลย ด้วยก็จะเป็นผลงานจากกลุ่มผู้สูงอายุ กลุ่มนี้แล้วก็กลุ่มคนพิการ</w:t>
      </w:r>
    </w:p>
    <w:p>
      <w:pPr>
        <w:pStyle w:val="BodyText"/>
      </w:pPr>
      <w:r>
        <w:t xml:space="preserve">(คุณเพลงรบ) ขออนุญาตแก้ไขข้อมูลในส่วนของการรับซิมฟรีนิดหนึ่งนะครับ มี 1 มีบัตรคนพิการครับ 2. มีบัตรสวัสดิการแห่งรัฐ กันเลยครับ แต่ผมคิดว่าพี่ก็สนใจนี่แหละ ท่าน ๆ ที่ลืมพกบัตรมารูปถ่าย หรือยิ่นหลักฐานอื่นได้นะครับ นำแจ้ง หรือนำโชว์เจ้าหน้าที่ได้เลยครับ</w:t>
      </w:r>
    </w:p>
    <w:p>
      <w:pPr>
        <w:pStyle w:val="BodyText"/>
      </w:pPr>
      <w:r>
        <w:t xml:space="preserve">(พิธีกรหญิง) แจ้งได้เลยนะคะ ก็สามารถติดต่อเจ้าหน้าที่ได้ค่ะ</w:t>
      </w:r>
    </w:p>
    <w:p>
      <w:pPr>
        <w:pStyle w:val="BodyText"/>
      </w:pPr>
      <w:r>
        <w:t xml:space="preserve">(พิธีกรหญิง) นอกจากนี้แล้วนะคะ ทุกท่านค่ะ อีกสักครู่หนึ่งค่ะ ในช่วงตามกำหนดการจะอยู่ที่ประมาณเวลา 9.30 น. ค่ะ กับในช่วงพิธีการกำลังจะเริ่มต้นขึ้น และขณะนี้ บริเวณโซนด้านนอก ทุกท่านสามารถถ่ายภาพกันได้นะคะ และรวมทั้งค่ะ ตอนนี้เทศกาลและซอยจากทางองค์กรภาคีเครือข่ายทุกภาคส่วนด้วย ให้ดูหน้าสามารถร่วมรับชมกันได้ และที่สำคัญฝากย้ำอีก 1 ครั้งค่ะ ในช่องทางแฟนเพจ Facebook ของทางกระทรวงนะคะ สามารถไปกดติดตามกันได้ เพื่อที่ตาม ไม่พลาดข้อมูลข่าวสาร และความเคลื่อนไหวร่วมทางค่ะ รีบกลับในช่วงของงานพิธีของเราให้กับเพื่อนโซเชียลได้รับทราบกันไปด้วยค่ะ</w:t>
      </w:r>
    </w:p>
    <w:p>
      <w:pPr>
        <w:pStyle w:val="BodyText"/>
      </w:pPr>
      <w:r>
        <w:t xml:space="preserve">(คุณเพลงรบ) และก่อนที่เราจะพักเวทีสักครู่ ก่อนที่จะเข้าสู่พิธีการนะครับ ขอแจ้งไปยังท่าน</w:t>
      </w:r>
    </w:p>
    <w:p>
      <w:pPr>
        <w:pStyle w:val="BodyText"/>
      </w:pPr>
      <w:r>
        <w:t xml:space="preserve">(คุณเพลงรบ) พี่ ๆ อยากได้ภาพสวย ๆ อยากได้ภาพสวย ๆ นะครับ เราจะมีบริเวณถ่ายภาพ ซึ่งจะมีเจ้าหน้าที่ที่ถ่ายภาพอยู่แล้วครับ ท่านไม่ต้องเหนื่อยที่จะลุกมายืนถ่ายเวที เพราะว่าอาจจะต้องได้ ถ้าไม่มาถ่ายเราอยากได้รูปเราจะทำอย่างไร ด้านหน้าตรงจุดลงทะเบียนมี QR Code รับประกันเข้าไปเลือกรูปได้เลยถูกต้องครับ ดื่มด่ำกับบรรยากาศในวันนี้ แล้วอยากได้ภาพภายหลัง ก็สามารถติดตาม Fanpage Facebook ของทางกรมส่งเสริมและพัฒนาคุณภาพชีวิตคนพิการ หรือ พก. หรือถ่ายภาพคิวอาร์โค้ดไว้ก็ได้ แล้วไปโหลดภายหลังครับ เยี่ยมมาก ๆ เลยครับ ขอสงวนพื้นที่ด้านหน้านี้นะครับ ให้สำหรับช่างภาพ 2 ทางกระทรวงนะครับ รวมถึงช่างภาพของผู้จัดครับ</w:t>
      </w:r>
    </w:p>
    <w:p>
      <w:pPr>
        <w:pStyle w:val="BodyText"/>
      </w:pPr>
      <w:r>
        <w:t xml:space="preserve">[ภาษาต่างประเทศ] พรุ่งนี้เอาเป็นว่าเดี๋ยวขออนุญาตไปชิมนมเมจิ ไปเดินชมโซนด้านหน้าก่อนแล้วกัน</w:t>
      </w:r>
    </w:p>
    <w:p>
      <w:pPr>
        <w:pStyle w:val="BodyText"/>
      </w:pPr>
      <w:r>
        <w:t xml:space="preserve">(คุณเพลงรบ) เดี๋ยวเรามาพบกันอีกสักประมาณ 09.25 น.</w:t>
      </w:r>
    </w:p>
    <w:p>
      <w:pPr>
        <w:pStyle w:val="BodyText"/>
      </w:pPr>
      <w:r>
        <w:t xml:space="preserve">(พิธีกรหญิง) ได้เลยค่ะ เดี๋ยวกลับมาพบกันอีกสักครู่หนึ่ง</w:t>
      </w:r>
    </w:p>
    <w:p>
      <w:pPr>
        <w:pStyle w:val="BodyText"/>
      </w:pPr>
      <w:r>
        <w:t xml:space="preserve">(คุณเพลงรบ) ได้เลยครับ</w:t>
      </w:r>
    </w:p>
    <w:p>
      <w:pPr>
        <w:pStyle w:val="BodyText"/>
      </w:pPr>
      <w:r>
        <w:t xml:space="preserve">(คุณลักษมี) สวัสดีค่ะ ทุกท่านคะ ขณะนี้กลับในงานวันคนพิการสากลประจำปี 2567 กำลังจะเริ่มต้นในอรกสักครู่ และขณะนี้ ขออนุญาตเรียนเชิญแขกผู้มีเกียรติทุกท่าน เข้าสู่บริเวณด้านในค่ะ ประกาศประชาสัมพันธ์ค่ะ อีกสักครู่พบกับในงานวันคนพิการสากล ประจำปี 2567 กำลังจะเริ่มต้นใหม่อีกสักครู่ ขอเรียนเชิญแขกผู้มีเกียรติทุกท่านเข้าสู่บริเวณด้านใ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ทุกท่าน</w:t>
      </w:r>
    </w:p>
    <w:p>
      <w:pPr>
        <w:pStyle w:val="BodyText"/>
      </w:pPr>
      <w:r>
        <w:t xml:space="preserve">(คุณลักษมี) ขออนุญาตประกาศประชาสัมพันธ์ค่ะ สำหรับผู้ที่ลืมพระไว้บนรถหรือทำสัมภาระสูญหายสามารถติดต่อขอรับคืนได้ที่เจ้าหน้าที่ตรงจุดลงทะเบียนค่ะประกาศประชาสัมพันธ์ค่ะผู้ที่ทำกระเป๋าหรือสิ่งของสัมภาระสูญหายหรือลืมไว้ที่รถตู้สามารถติดต่อขอรับคืนได้ที่ลงทะเบีย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ต้องเรียกว่า สวัสดีไม่เป็นทางการก่อนครับผม เดี๋ยวขออนุญาตชี้แจงนะครับ ท่าน ตอนวันนี้อย่างที่เราได้นำเรียนทุกท่านไปครับ ว่าเราจะมีทั้งกิจกรรมที่ร่วมแสดงความยินดีกับผู้ที่ได้รับรางวัลไม่ว่าจะเป็นครับพี่เลือกเอาคนพิการนะครับรวมถึงโอนชมรมทั้งหมดเลยวันนี้เชิญทุกท่านตื่นเต้นและอยากขึ้นมารับรางวัลประธานาธิบดีของเราก็มาถึงแล้ว ขออนุญาตซักซ้อมสำหรับท่านที่ขึ้นรับรางวัลนะครับ เราจะขึ้นซ้ายมือของพิธีกรนะครับ หรือขวามือของท่าน เมื่อท่านหันหน้ามาที่เวทีครับ เดี๋ยวจะมีเจ้าหน้าที่ดูแลครับทั้งขึ้นและลงเลยนะครับส่วนภาพสวยๆช็อตได้ครับเรามีทีมงานคุณภาพบันทึกภาพให้เรียบร้อยแล้วท่านไม่ต้องลุกออกมาบริเวณด้านหน้าเพื่อบันทึกภาพครับสแกนง่ายๆยังไงบ้างครับ</w:t>
      </w:r>
    </w:p>
    <w:p>
      <w:pPr>
        <w:pStyle w:val="BodyText"/>
      </w:pPr>
      <w:r>
        <w:t xml:space="preserve">(คุณลักษมี) มี QR Code ค่ะ ที่เราจะให้บริการอยู่ตรงที่จุดลงทะเบียนนะคะ ซึ่งท่านสามารถที่จะถ่ายภาพ และก็สามารถที่จะไปรับรูปค่ะ ผ่านทางในช่องทาง QR Code ได้ หรือว่าจะง่ายกว่านั้นค่ะ วันนี้ผ่านทางช่องทางแฟนเพจ Facebook ของทางกระทรวงและของทางกรมนะคะ ไปกดติดตามกันได้ค่ะเพื่อที่จะได้รับชมถ่ายทอดสดปากเบี้ยวทานได้เลยค่ะไม่ทราบว่ากดติดตาม Facebook เห็นช่องทางSocial ทั้งหมดเลยของกรมส่งเสริมและพัฒนาคุณภาพชีวิตคนพิการจะได้ภาพสวย ๆ คมในนั้น กดโหลดได้เลยนะครับ อีกหนึ่งครั้งครับ สำหรับท่านที่รับรางวัลนะครับ</w:t>
      </w:r>
    </w:p>
    <w:p>
      <w:pPr>
        <w:pStyle w:val="BodyText"/>
      </w:pPr>
      <w:r>
        <w:t xml:space="preserve">(คุณลักษมี) รับรางวัลขึ้นฝั่งซ้ายมือของพิธีกร</w:t>
      </w:r>
    </w:p>
    <w:p>
      <w:pPr>
        <w:pStyle w:val="BodyText"/>
      </w:pPr>
      <w:r>
        <w:t xml:space="preserve">(คุณเพลงรบ) ขวามือของท่านครับผม และก็ลงฝั่งที่นะครับ ขึ้นอีกฝั่งลง นั่นเองนะครับเราจะมีเจ้าหน้าที่ดูแลตลอดทั้ง 2 ฝั่งนะครับฝั่งที่ขึ้นและขวัญที่ลงด้วยนะคะสะดวกดีค่ะก่อนที่เราจะเริ่มตามกำหนดการในอีกสักครู่นึงค่ะลักษณะนี้นะคะบริเวณโซนเก้าอี้ทุกท่านสามารถจับจองพื้นที่ได้แล้วเราจะนำทุกท่านเข้าสู่ในช่วงพิธีการในอีกสักครู่หนึ่งค่ะ</w:t>
      </w:r>
    </w:p>
    <w:p>
      <w:pPr>
        <w:pStyle w:val="BodyText"/>
      </w:pPr>
      <w:r>
        <w:t xml:space="preserve">(คุณเพลงรบ) เชื่อว่าหลายท่านมาแสดงความยินดีนะครับ แล้วก็ตื่นเต้นที่จะได้รับรางวัลจากท่าน แน่นอนครับ ว่าท่านอธิบดีเองนี่ มาร่วมแสดงความยินดีกับท่าน ไม่ใช่การมอบโล่นะครับ แต่ท่านมาเตรียมงานตั้งแต่เมื่อวาน ทราบมาว่าทุกรายละเอียด อีกความสุขที่สุด</w:t>
      </w:r>
    </w:p>
    <w:p>
      <w:pPr>
        <w:pStyle w:val="BodyText"/>
      </w:pPr>
      <w:r>
        <w:t xml:space="preserve">(คุณลักษมี) ทุกท่านขณะนี้นะคะ อีกสักครู่หนึ่งค่ะ เรากำลังจะเริ่มเข้าสู่ในช่วงพิธีการแล้วนะคะ ขออนุญาตแจ้งประชาสัมพันธ์ให้ทุก ๆ ท่านค่ะ เข้าสู่ที่นั่งประจำที่ ณ ขณะนี้ได้เลย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ครับ เดี๋ยวสักครู่หนึ่งครับ เดี๋ยวเราจะเข้าสู่การเปิดงานวันคนพิการ แน่นอนนะครับ ว่าส่วนกลางจัดในวันนี้ส่วนภูมิภาคครับ เราก็จะมีการจัดในแต่ละจังหวัดนะครับ ซึ่งจะมีการเริ่มต้นหลังจากที่ส่วนกลางเปิดงานแล้ว เพราะฉะนั้น จังหวัดของท่านนะครับ จะมีงานคนพิการประจำจังหวัดด้วยนะครับ ลงทุกจังหวัดทุกพื้นที่จริง ๆ นะครับ</w:t>
      </w:r>
    </w:p>
    <w:p>
      <w:pPr>
        <w:pStyle w:val="BodyText"/>
      </w:pPr>
      <w:r>
        <w:t xml:space="preserve">(คุณลักษมี) รอติดตามค่ะ</w:t>
      </w:r>
    </w:p>
    <w:p>
      <w:pPr>
        <w:pStyle w:val="BodyText"/>
      </w:pPr>
      <w:r>
        <w:t xml:space="preserve">(คุณเพลงรบ) เพื่อให้พี่น้องประชาชน แสดงถึงศักยภาพ อย่างเท่าเทียมนั่นเองครับ เพราะว่ารัฐบาลนะครับ รวมถึงกรมเล็งเห็นความสำคัญและศักยภาพของทุกท่าน เราจะมาร่วมกันแสดงสัญลักษณ์ให้เห็น ว่าคนพิการทำได้มากกว่าที่คุณคิดครับ</w:t>
      </w:r>
    </w:p>
    <w:p>
      <w:pPr>
        <w:pStyle w:val="BodyText"/>
      </w:pPr>
      <w:r>
        <w:t xml:space="preserve">(คุณลักษมี) และสิทธิความเท่าเทียมกันของมนุษย์ได้คะ วันนี้ในประเทศไทย ได้เริ่มต้นขึ้นแล้วค่ะ วันนี้ เท่าเทียมกันทุกท่านในโอกาสนี้ ขออนุญาตทุกท่านอีกหนึ่งครั้ง ว่ารบกวนขอความกรุณาทุกท่านเข้าสู่ที่นั่งประจำที่ ณ ขณะนี้ค่ะ</w:t>
      </w:r>
    </w:p>
    <w:p>
      <w:pPr>
        <w:pStyle w:val="BodyText"/>
      </w:pPr>
      <w:r>
        <w:t xml:space="preserve">(คุณเพลงรบ) ครับผม</w:t>
      </w:r>
    </w:p>
    <w:p>
      <w:pPr>
        <w:pStyle w:val="BodyText"/>
      </w:pPr>
      <w:r>
        <w:t xml:space="preserve">(คุณลักษมี) สวัสดีค่ะ</w:t>
      </w:r>
    </w:p>
    <w:p>
      <w:pPr>
        <w:pStyle w:val="BodyText"/>
      </w:pPr>
      <w:r>
        <w:t xml:space="preserve">(คุณเพลงรบ) สวัสดีครับ</w:t>
      </w:r>
    </w:p>
    <w:p>
      <w:pPr>
        <w:pStyle w:val="BodyText"/>
      </w:pPr>
      <w:r>
        <w:t xml:space="preserve">(คุณลักษมี) ท่านอธิบดี กรมส่งเสริมและพัฒนาคุณภาพท่านรองอธิบดีกรมส่งเสริมและพัฒนาคุณภาพชีวิตคนพิการ ท่านวรรณภา ในวันนี้ได้ครับ ขอกราบสวัสดีด้วยนะครับ ท่านนายกสมาคมคนพิการ วันนี้มาทุกประเภทเลยนะครับ ทั้งพี่น้องคนพิการดูแลคนพิการที่มาร่วมงานวันคนพิการสากลในวันนี้ครับ สวัสดีทุก ๆ ท่านนะครับ รวมถึงท่านที่รับชมทางบ้านด้วย วันนี้นอกจากผู้พิการ ผู้ดูแลคนพิการ นายกก็มาด้วย ยังมีผู้บริหารกระทรวงกมนะครับ ได้ให้ความสำคัญกับวันนี้มาเหมือนกันครับ</w:t>
      </w:r>
    </w:p>
    <w:p>
      <w:pPr>
        <w:pStyle w:val="BodyText"/>
      </w:pPr>
      <w:r>
        <w:t xml:space="preserve">(คุณลักษมี) เพราะเรา 2 คนค่ะ รู้สึกมีความยินดีเป็นอย่างยิ่ง ที่ได้รับหน้าที่เป็นพิธีกรดำเนินรายการงานและครั้งนี้</w:t>
      </w:r>
    </w:p>
    <w:p>
      <w:pPr>
        <w:pStyle w:val="BodyText"/>
      </w:pPr>
      <w:r>
        <w:t xml:space="preserve">(คุณลักษมี) วันนี้ดิฉันหลุยส์ ลักษมี</w:t>
      </w:r>
    </w:p>
    <w:p>
      <w:pPr>
        <w:pStyle w:val="BodyText"/>
      </w:pPr>
      <w:r>
        <w:t xml:space="preserve">(คุณเพลงรบ) ครับผม เพลงรบ ฐิติกุลดิลก ครับ ผู้ประกาศข่าวจากช่อง 7HD และล่ามภาษามือช่อง 7HD วันนี้ เราดีใจและตื่นเต้นมาก ๆ ครับ ที่ได้รับหน้าที่ที่สำคัญแบบนี้ วันคนพิการสากล น่าจะถูกจัดขึ้นเป็นประจำคำว่า</w:t>
      </w:r>
      <w:r>
        <w:t xml:space="preserve"> </w:t>
      </w:r>
      <w:r>
        <w:t xml:space="preserve">“</w:t>
      </w:r>
      <w:r>
        <w:t xml:space="preserve">สากล</w:t>
      </w:r>
      <w:r>
        <w:t xml:space="preserve">”</w:t>
      </w:r>
      <w:r>
        <w:t xml:space="preserve"> </w:t>
      </w:r>
      <w:r>
        <w:t xml:space="preserve">คือ ทางโลกในทุกประเทศก็จะวันที่ 3 ประกาศวันที่ 3 เป็นวันคนพิการสากล วันนี้เป็นวันที่ประเทศไทยจัดงานเป็นวันแรกนะครับ และแน่นอนนะครับ ว่าหลังจากที่สุด ส่วนกลางจัดงานวันคนพิการสากลนี่ จังหวัดต่าง ๆ ก็ยังจัดด้วย บรรยากาศในจังหวัดต่าง ๆ ก็คึกคักเช่นกัน ตอนนี้ผมอยากนำเรียน คนตาบอดทุกท่านนะครับ ว่าห้องประชุมของเราเป็นห้องใหญ่มาก ที่เฉลี่ยเป็นไฟที่สวย เป็น 10 หลอดเลย แต่ 14.00 น. และคนที่นั่งนี่นะคะ โอ้โห หลักร้อย แม่นมาก ๆ นะครับ ขอต้อนรับ และเดี๋ยวเรารวบรวมให้วันพร้อมกันหน่อยครับ และงานมีนะครับ ที่เราเกิดขึ้นได้ครับ กระทรวงการพัฒนาสังคมและความมั่นคงของมนุษย์นะครับ โดยกรมส่งเสริมและพัฒนาคุณภาพชีวิตคนพิการครับ ร่วมกับสมาคมสภาคนพิการทุกประเภท แห่งประเทศไทยนะครับ ซึ่งได้จัดงานวันนี้ขึ้นมาต้องขอเสียงปรบมือดัง ๆ ให้กับทั้งสองหน่วยงานด้วยครับ วันนี้เป็นวันเฉลิมฉลองวันยินดีเราต้องคึกคักครับ</w:t>
      </w:r>
    </w:p>
    <w:p>
      <w:pPr>
        <w:pStyle w:val="BodyText"/>
      </w:pPr>
      <w:r>
        <w:t xml:space="preserve">(คุณลักษมี) วันนี้นะคะ โชคดีกับกิจกรรมต่าง ๆ มากมาย ที่จะเกิดขึ้นในช่วงภาคเช้า แล้วก็สมัครไปภาพถ่ายด้วยนะคะ รวมทั้งขาเรายังมีกับพิธีลงนามบันทึกความเข้าใจความร่วมมือ นำร่องการสนับสนุนสถาน การศึกษาเพื่อการกระจายเพิ่มศักยภาพของคนพิการ และชีวิตของคนพิการด้วยนะคะ และที่สำคัญภายในวันนี้ได้รับเกียรติจากทางหลากหลายภาพมาก ๆ ที่ได้มาร่วมเป็นส่วนหนึ่งของกิจกรรมงานในครั้งนี้ค่ะ เพื่อที่อยากจะให้เป็นส่วนหนึ่งการสร้างการตระหนักรู้ และสร้างการรับรู้ให้กับคนพิการในประเทศไทยด้วยนะคะ แล้วยังมีหลากหลายหน่วยงานที่ให้การสนับสนุนนะครับ</w:t>
      </w:r>
    </w:p>
    <w:p>
      <w:pPr>
        <w:pStyle w:val="BodyText"/>
      </w:pPr>
      <w:r>
        <w:t xml:space="preserve">(คุณลักษมี) ถ้าทุกท่านเดินทางเข้ามาก็จะเห็นค่ะ นิทรรศการมากมายเลย ทีเดียวที่สำคัญครับ เราได้นำการปรับปรุงและพัฒนา ท่านอธิบดีก็เห็นว่าวันนี้ทำไมเสียงนวล ๆ เสียงเพลงเบา ๆ ใส่ใจทุกรายละเอียดของผู้พิการในแต่ละประเภท</w:t>
      </w:r>
    </w:p>
    <w:p>
      <w:pPr>
        <w:pStyle w:val="BodyText"/>
      </w:pPr>
      <w:r>
        <w:t xml:space="preserve">(คุณเพลงรบ) ขอบคุณมาก ๆ นะครับ</w:t>
      </w:r>
    </w:p>
    <w:p>
      <w:pPr>
        <w:pStyle w:val="BodyText"/>
      </w:pPr>
      <w:r>
        <w:t xml:space="preserve">(คุณลักษมี) ใส่ใจในรายละเอียดมาก ๆ เลยนะคะ</w:t>
      </w:r>
    </w:p>
    <w:p>
      <w:pPr>
        <w:pStyle w:val="BodyText"/>
      </w:pPr>
      <w:r>
        <w:t xml:space="preserve">(คุณเพลงรบ) เอาล่ะครับ ตอนนี้นะครับ ลำดับต่อไปครับ เราจะขอเชิญทุกท่านรับชม และรับฟังวีดิทัศน์ ชุดเพิ่มโอกาสและสร้างเสริมคุณค่าคนพิการในสังคมที่เท่าเทียม ขอเชิญรับชมและรับฟังได้เลยครับ สร้างสังคมแห่งการคนพิการสากลทุกประเทศเฉลิมฉลองวันคนพิการสากลส่งเสริมความเข้าใจของสังคมคนพิการและความพิการพร้อมให้โอกาสคนพิการมีส่วนร่วมในสังคมอย่างสร้างสรรค์โดยคำนึงถึงศักดิ์ศรีความเป็นมนุษย์ โอกาสทางสังคมเพื่อพัฒนาคุณภาพชีวิตคนพิการ สิทธิสวัสดิการ และสิ่งอำนวยความสะดวกคนพิการ และทุกคนในสังคม ให้เข้าเข้าถึงคนที่ใช้ประโยชน์ในสังคมได้ การพัฒนาสังคมและความมั่นคงของมนุษย์ สมาคมสภาคนพิการทุกประเภท ประเทศไทย และภาคีเครือข่ายจัดงานวันคนพิการสากล ประจำปี 2567 ที่สอดคล้องกับประเด็นหลักขององค์การสหประชาชาติ คือ ส่งเสริมการเป็นผู้นำคนพิการ เพื่ออนาคตที่ครอบคลุมและยั่งยืน โดยคำนึงถึงการเข้าถึง และรองรับคนพิการทุกประเภท ให้เข้าถึงในการเข้าร่วมงาน โดยสานต่อการขับเคลื่อนเพื่อให้คนพิการมีความมั่นคงในชีวิต และสวัสดิการที่เหมาะสม ถอดนโยบาย 5X5 ปัญหาวิกฤตประชากร ที่ 4 เพิ่มโอกาสและเสริมสร้างคุณค่าคนพิการ หลักการสร้างนวัตกรรมการ ด้านคนพิการ ภายใต้เป้าหมายการพัฒนาประเทศอย่างยั่งยืน เพราะเราเชื่อว่าคนพิการมีศักยภาพสามารถพัฒนา และเป็นพลังสังคมด้วยความพิการ ไม่เป็นข้อจำกัด ร่วมกันสนับสนุนและส่งเสริมให้สามารถเข้าถึงสิทธิสวัสดิการ และดำรงชีวิตอิสระได้อย่างเท่าเทียม</w:t>
      </w:r>
    </w:p>
    <w:p>
      <w:pPr>
        <w:pStyle w:val="BodyText"/>
      </w:pPr>
      <w:r>
        <w:t xml:space="preserve">(คุณลักษมี) ขอเสียงปรบมือให้กับวีดีทัศน์ภาพรวมของงานในครั้งนี้ด้วยค่ะ เพราะเป็นการเปิดโอกาสในการสร้างสรรค์ และพัฒนาประเทศนะครับ คนพิการ คือ ทรัพยากรมนุษย์ที่สำคัญ และมีคุณภาพ มีคุณค่าอย่างยิ่งที่จะร่วมกันขับเคลื่อนทั้งเศรษฐกิจครับ ทั้งฐานระบบความคิด ความรู้ และนวัตกรรมต่าง ๆ ที่เกิดขึ้น เพราะคนพิการไม่ใช่ภาระของสังคมครับ คนพิการ คือ พลังของสังคมครับ</w:t>
      </w:r>
    </w:p>
    <w:p>
      <w:pPr>
        <w:pStyle w:val="BodyText"/>
      </w:pPr>
      <w:r>
        <w:t xml:space="preserve">(คุณลักษมี) ใช่แล้วค่ะ และที่สำคัญนะคะ นี่คืออีกหนึ่งวันที่เราได้มารวมตัว และแสดงถึงศักยภาพ รายการที่จัดส่งเสริม และสร้างพลังให้กับคนพิการทุกประเภทค่ะ เป็นกำลังใจให้คนพิการทุกประเภทด้วยค่ะ</w:t>
      </w:r>
    </w:p>
    <w:p>
      <w:pPr>
        <w:pStyle w:val="BodyText"/>
      </w:pPr>
      <w:r>
        <w:t xml:space="preserve">(คุณเพลงรบ) เช้าวันนี้เราจะปรบมือกันตลอดทั้งงานเลยนะครับ และแน่นอนนะครับ ว่ากิจกรรมครับ สร้างโอกาสและคุณภาพคนพิการ ด้วยความร่วมมือของทุกภาคส่วนนะครับ โดยในวันนี้นะครับ เราจะมีภาพรอยยิ้มนะครับ ความสุขและบริษัทเห็นคุณค่า ให้การสนับสนุนงานด้านคนพิการ และงานด้านอื่น ๆ ของกระทรวงการพัฒนา มาโดยตลอดนะครับ วันนี้นะครับ ขออนุญาตเรียนเชิญนะครับ ท่านอธิบดีกรมส่งเสริมและพัฒนา ท่านโชคชัย วิเชียรชัยยะ ครับ</w:t>
      </w:r>
    </w:p>
    <w:p>
      <w:pPr>
        <w:pStyle w:val="BodyText"/>
      </w:pPr>
      <w:r>
        <w:t xml:space="preserve">(คุณลักษมี) ขอเสียงปรบมือ และขอเรียนเชิญด้วยค่ะ</w:t>
      </w:r>
    </w:p>
    <w:p>
      <w:pPr>
        <w:pStyle w:val="BodyText"/>
      </w:pPr>
      <w:r>
        <w:t xml:space="preserve">(คุณลักษมี) และในระดับต่อไปค่ะ</w:t>
      </w:r>
    </w:p>
    <w:p>
      <w:pPr>
        <w:pStyle w:val="BodyText"/>
      </w:pPr>
      <w:r>
        <w:t xml:space="preserve">(คุณเพลงรบ) เราจะขอมอบให้บริษัทที่ผมได้นำเรียนไป เซ็นทรัลกรุปครับ ชื่อให้ด้วยครับ สัมฤทธิ์ ผู้ช่วยกรรมการใหญ่อาวุโส ฝ่ายพัฒนาการและสังคมอย่างยั่งยืนครับ ท่านประธาน เจ้าหน้าที่บริหารสายงานทรัพยากรบุคคล บริษัท เซ็นทรัล รีเทล คอร์ปอเรชั่น ค่ะ ผู้ช่วยกรรมการผู้จัดการใหญ่อาวุโส ฝ่ายทรัพยากร Restaurants จำกัดครับ</w:t>
      </w:r>
    </w:p>
    <w:p>
      <w:pPr>
        <w:pStyle w:val="BodyText"/>
      </w:pPr>
      <w:r>
        <w:t xml:space="preserve">(คุณลักษมี) สุดท้ายค่ะ ปรบมือให้กับคุณวราภรณ์ ผู้อำนวยการฝ่ายทรัพยากรบุคคล บริษัทเซ็นทรัลฯ ขึ้นมาเป็นผู้มอบรถเข็นนั่งสำหรับพิการด้วยค่ะ</w:t>
      </w:r>
    </w:p>
    <w:p>
      <w:pPr>
        <w:pStyle w:val="BodyText"/>
      </w:pPr>
      <w:r>
        <w:t xml:space="preserve">(คุณเพลงรบ) ผมอยู่หน้าเวที เห็นพนักงานและรอยยิ้ม มีความสุขมาก ๆ ครับ แน่นอนนะครับ ว่าได้รับเกียรติส่งมอบรถเข็นนั่งสำหรับคนที่</w:t>
      </w:r>
    </w:p>
    <w:p>
      <w:pPr>
        <w:pStyle w:val="BodyText"/>
      </w:pPr>
      <w:r>
        <w:t xml:space="preserve">(คุณเพลงรบ) ซึ่งจะช่วยสนับสนุนให้คนพิการสามารถดำรงชีวิตได้อย่างอิสระ มีส่วนร่วมได้อย่างมีศักยภาพ และความร่วมมือของทุกภาคส่วน ที่ตั้งโอกาสและคุณค่าของคนพิการครับ</w:t>
      </w:r>
    </w:p>
    <w:p>
      <w:pPr>
        <w:pStyle w:val="BodyText"/>
      </w:pPr>
      <w:r>
        <w:t xml:space="preserve">(คุณลักษมี) นอกจากนี้นะคะ วิธีที่เราอยากจะแสดงให้เห็นถึงคุณภาพได้ ได้ข่าวว่าวันนี้ทางหน่วยงานรัฐบาล และภาคเอกชน พร้อมแล้วค่ะ ที่จะสนับสนุนอย่างเต็มกำลัง และขีดความสามารถ ให้กับเท่าเทียมในสังคมไทยของเราได้เกิดขึ้นอย่างสวยงามค่ะ</w:t>
      </w:r>
    </w:p>
    <w:p>
      <w:pPr>
        <w:pStyle w:val="BodyText"/>
      </w:pPr>
      <w:r>
        <w:t xml:space="preserve">(คุณเพลงรบ) คุณนะครับ</w:t>
      </w:r>
    </w:p>
    <w:p>
      <w:pPr>
        <w:pStyle w:val="BodyText"/>
      </w:pPr>
      <w:r>
        <w:t xml:space="preserve">(คุณลักษมี) ขอบพระคุณค่ะ</w:t>
      </w:r>
    </w:p>
    <w:p>
      <w:pPr>
        <w:pStyle w:val="BodyText"/>
      </w:pPr>
      <w:r>
        <w:t xml:space="preserve">(คุณเพลงรบ) ครับ ขอบคุณจริง ๆ ให้กับทุกอย่างครับ ตรวจงานของกระทรวงได้รับการสนับสนุนมาตลอดครับ</w:t>
      </w:r>
    </w:p>
    <w:p>
      <w:pPr>
        <w:pStyle w:val="BodyText"/>
      </w:pPr>
      <w:r>
        <w:t xml:space="preserve">(คุณลักษมี) โอกาสนี้นะคะ ยังขออนุญาตให้ท่านโชคชัยค่ะ ยังคงอยู่บริเวณด้านบนเพื่อที่จะได้นำสู่การมอบประกาศเกียรติคุณประจำปี 2567 ค่ะ โดยที่ในวันนี้นะคะ สถานที่อบรม พร้อมกับหน่วยงานในหลากหลายภาคส่วน ที่จะได้มาขึ้นรับมอบวันที่ในปีนี้ ปี 2567 ที่จะเกิดขึ้นด้วยนะคะ ในวันนี้ค่ะ ได้รับเกียรติจากทางท่านโชคชัย ที่ตามาเป็นพูด ต้องขอขอบพระคุณท่านมากจริง ๆ ค่ะ</w:t>
      </w:r>
    </w:p>
    <w:p>
      <w:pPr>
        <w:pStyle w:val="BodyText"/>
      </w:pPr>
      <w:r>
        <w:t xml:space="preserve">(คุณเพลงรบ) และในระหว่างที่รอความพร้อมของเวทีนะครับ</w:t>
      </w:r>
    </w:p>
    <w:p>
      <w:pPr>
        <w:pStyle w:val="BodyText"/>
      </w:pPr>
      <w:r>
        <w:t xml:space="preserve">(คุณลักษมี) บนเวทีก็จะมีการสอนที่ขึ้นเป็น Real Time นะคะ เป็นแคปชั่นเป็นแคปชั่นที่ขึ้นตามเสียง พิธีกรพูด และสิ่งที่เกิดขึ้นบนเวทีครับ ต้องขอขอบคุณการสนับสนุนที่ดีด้วยนะครับ</w:t>
      </w:r>
    </w:p>
    <w:p>
      <w:pPr>
        <w:pStyle w:val="BodyText"/>
      </w:pPr>
      <w:r>
        <w:t xml:space="preserve">(คุณลักษมี) ใช่แล้วค่ะ ต้องขอขอบคุณด้วยนะคะ สำหรับความร่วมมือที่ทำให้การสื่อสารค่ะ เป็นเรื่องที่ง่ายมากขึ้นกว่าเดิม แล้วก็ทำให้ทุกคนสามารถเข้าใจทุกกิจกรรม พรุ่งนี้ค่ะ คุณม่อนค่ะ พร้อมหรือยังคะ ที่จะเข้าสู่ในช่วงของการประกาศรายชื่อ สำหรับคำอวยพรรางวัลสถานที่คนพิการประจำปี 2567 โดยที่เราจะมีกับการเริ่มต้นในระดับดีเยี่ยมนะคะ ขอเสียงปรบมือดัง ๆ ค่ะ ให้กับเทศบาลเมืองน่าน จังหวัดน่านค่ะ ขอแสดงความยินดีด้วยนะคะ แล้วต้อง</w:t>
      </w:r>
    </w:p>
    <w:p>
      <w:pPr>
        <w:pStyle w:val="BodyText"/>
      </w:pPr>
      <w:r>
        <w:t xml:space="preserve">(คุณลักษมี) ขอบคุณมาก ๆ ค่ะ ที่เป็นสถานที่ที่เอื้อต่อคนพิการ</w:t>
      </w:r>
    </w:p>
    <w:p>
      <w:pPr>
        <w:pStyle w:val="BodyText"/>
      </w:pPr>
      <w:r>
        <w:t xml:space="preserve">(คุณเพลงรบ) ถ้าอยู่ ขอแสดงความยินดีกับท่าอากาศยานอุดรธานี ระดับต่อไปครับ</w:t>
      </w:r>
    </w:p>
    <w:p>
      <w:pPr>
        <w:pStyle w:val="BodyText"/>
      </w:pPr>
      <w:r>
        <w:t xml:space="preserve">(คุณลักษมี) ขอขอบคุณเทศบาลเมืองน่าน จังหวัดน่านด้วยนะคะ และร่วมด้วยค่ะ ต่อไป จะเป็นอากาศยานอุดรธานีค่ะ</w:t>
      </w:r>
    </w:p>
    <w:p>
      <w:pPr>
        <w:pStyle w:val="BodyText"/>
      </w:pPr>
      <w:r>
        <w:t xml:space="preserve">(คุณเพลงรบ) ขอแสดงความยิรดีกับท่าอากาศยานอุดรธานีครับ</w:t>
      </w:r>
    </w:p>
    <w:p>
      <w:pPr>
        <w:pStyle w:val="BodyText"/>
      </w:pPr>
      <w:r>
        <w:t xml:space="preserve">(คุณลักษมี) ขอแสดงความยินดีกับศูนย์ประชุม และแสดงสินค้านานาชาติขอนแก่น ลำดับต่อไป เราจะเข้าสู่ในระดับประเภทระดับดีมาก ว่าสถานที่ที่เอื้อต่อคนพิการประจำปี 2567 และปี 2024 ค่ะ</w:t>
      </w:r>
    </w:p>
    <w:p>
      <w:pPr>
        <w:pStyle w:val="BodyText"/>
      </w:pPr>
      <w:r>
        <w:t xml:space="preserve">(คุณเพลงรบ) ยินดีด้วย</w:t>
      </w:r>
    </w:p>
    <w:p>
      <w:pPr>
        <w:pStyle w:val="BodyText"/>
      </w:pPr>
      <w:r>
        <w:t xml:space="preserve">(คุณลักษมี) กับกรมส่งเสริมและพัฒนาคุณภาพชีวิตคนพิการค่ะ ยินดีด้วยมีบริการน้ำมัน PTT Station สาขาอยู่ดู่ใต้ครับ</w:t>
      </w:r>
    </w:p>
    <w:p>
      <w:pPr>
        <w:pStyle w:val="BodyText"/>
      </w:pPr>
      <w:r>
        <w:t xml:space="preserve">(คุณลักษมี) ลำดับต่อไป ขออแสดงความยินดีกับสถานีบริการน้ำมัน PTT Station</w:t>
      </w:r>
    </w:p>
    <w:p>
      <w:pPr>
        <w:pStyle w:val="BodyText"/>
      </w:pPr>
      <w:r>
        <w:t xml:space="preserve">(คุณเพลงรบ) รางวัลต่อไปนะครับ จะเป็นรางวัลหน่วยงานของรัฐที่จ้างงานคนพิการประจำปี 2567 และในรางวัลนี้ ขอแสดงความยินดีกับ คุณวันทนา เสาวดี ปลัดกระทรวงคมนาคม</w:t>
      </w:r>
    </w:p>
    <w:p>
      <w:pPr>
        <w:pStyle w:val="BodyText"/>
      </w:pPr>
      <w:r>
        <w:t xml:space="preserve">(คุณเพลงรบ) ขอแสดงความยินดีด้วยนะครับ ท่านต่อมานะครับ ท่านชมชนก จันทร์เทศ ครับ ที่ร่วมในการสำนักงานนโยบายแรงงานนอกระบบ ปลัดกระทรวงแรงงาน</w:t>
      </w:r>
    </w:p>
    <w:p>
      <w:pPr>
        <w:pStyle w:val="BodyText"/>
      </w:pPr>
      <w:r>
        <w:t xml:space="preserve">(คุณลักษมี) ลำดับถัดมาค่ะ ยินดีกับท่านข้างบน นภา เติมรักพัฒนา คุณภาพชีวิตคนพิการค่ะ</w:t>
      </w:r>
    </w:p>
    <w:p>
      <w:pPr>
        <w:pStyle w:val="BodyText"/>
      </w:pPr>
      <w:r>
        <w:t xml:space="preserve">(คุณเพลงรบ) และขอแสดงความยินดีกับท่านนภาพร สิทธิโชคพันธ์ ผู้จัดการฝ่ายทรัพยากรบุคคลสำนักงาน คณะกรรมการกำกับหลักทรัพย์ และตลาดหลักทรัพย์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 ท่านฉัตรแก้ว เลิศไพฑูรย์ ผู้เชี่ยวชาญด้านบริหารรักษาราชการแทนรองเลขาธิการสำนักงานศาลรัฐธรรมนูญ สำนักงานรัฐธรรมนูญค่ะ</w:t>
      </w:r>
    </w:p>
    <w:p>
      <w:pPr>
        <w:pStyle w:val="BodyText"/>
      </w:pPr>
      <w:r>
        <w:t xml:space="preserve">(คุณเพลงรบ) และขอแสดงความยินดีกับ ท่านสุโชติ เปี่ยมชล ครับ ผู้อำนวยการฝ่ายกลยุทธ์ทรัพยากรบุคคล ธนาคารแห่งประเทศไทยครับ</w:t>
      </w:r>
    </w:p>
    <w:p>
      <w:pPr>
        <w:pStyle w:val="BodyText"/>
      </w:pPr>
      <w:r>
        <w:t xml:space="preserve">(คุณลักษมี) ลำดับถัดมา ขอแสดงความยินดี ให้พัทยาเกาะ ศิริกาญจน์ รองเลขาธิการคณะกรรมการสิทธิมนุษยชนแห่งชาติ คณะกรรมการมนุษย</w:t>
      </w:r>
    </w:p>
    <w:p>
      <w:pPr>
        <w:pStyle w:val="BodyText"/>
      </w:pPr>
      <w:r>
        <w:t xml:space="preserve">(คุณเพลงรบ) ยินดีกับท่านวิทยาพรจันทวาสครับ รักษาการในตำแหน่งผู้เชี่ยวชาญ ด้านการสืบสวนสอบสวนทางการเงิน สำนักงานป้องกันและปราบปรามการฟอกเงินครับ</w:t>
      </w:r>
    </w:p>
    <w:p>
      <w:pPr>
        <w:pStyle w:val="BodyText"/>
      </w:pPr>
      <w:r>
        <w:t xml:space="preserve">(คุณลักษมี) ลำดับถัดมา ขอแสดงความยินดีให้กับ ท่านสิริน ชาวเพชรดี ค่ะ เลขาธิการสำนักงานผู้ตรวจการแผ่นดิน สำนักงานผู้ตรวจการแผ่นดินค่ะ ลำดับถัดมาจะเป็นการประกาศรางวัลองค์กรที่ส่งเสริมการจ้างงานคนพิการประจำปี 2567ระดับดีเยี่ยม ให้กับกลุ่มเซ็นทรัลค่ะ</w:t>
      </w:r>
    </w:p>
    <w:p>
      <w:pPr>
        <w:pStyle w:val="BodyText"/>
      </w:pPr>
      <w:r>
        <w:t xml:space="preserve">(คุณเพลงรบ) ยินดีกับบริษัทกรุงเทพฯ</w:t>
      </w:r>
    </w:p>
    <w:p>
      <w:pPr>
        <w:pStyle w:val="BodyText"/>
      </w:pPr>
      <w:r>
        <w:t xml:space="preserve">(คุณลักษมี) ยินดีด้วยนะคะ ลำดับต่อไปค่ะ ขอแสดงความยินดีกับบริษัทเกษตรภัณฑ์ อุตสาหกรรม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KSD อุปกรณ์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เครือเจริญโภคภัณฑ์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เครือเจริญโภคภัณฑ์ จำกัด</w:t>
      </w:r>
    </w:p>
    <w:p>
      <w:pPr>
        <w:pStyle w:val="BodyText"/>
      </w:pPr>
      <w:r>
        <w:t xml:space="preserve">(คุณลักษมี) ลำดับต่อไป ขอยินดีกับ</w:t>
      </w:r>
    </w:p>
    <w:p>
      <w:pPr>
        <w:pStyle w:val="BodyText"/>
      </w:pPr>
      <w:r>
        <w:t xml:space="preserve">(คุณเพลงรบ) บริษัท เชสเตอร์ฟู้ด จำกัด ครับ</w:t>
      </w:r>
    </w:p>
    <w:p>
      <w:pPr>
        <w:pStyle w:val="BodyText"/>
      </w:pPr>
      <w:r>
        <w:t xml:space="preserve">(คุณลักษมี) ขอแสดงความยินดีกับบริษัท ซี.พี.คอนซูเมอร์โพรดักส์ จำกัด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มอร์ไนท์ซี จำกัด</w:t>
      </w:r>
    </w:p>
    <w:p>
      <w:pPr>
        <w:pStyle w:val="BodyText"/>
      </w:pPr>
      <w:r>
        <w:t xml:space="preserve">(คุณเพลงรบ) ขอแสดงความยินดีกับบริษัท CP อุตสาหกรรม จำกัด ครับ</w:t>
      </w:r>
    </w:p>
    <w:p>
      <w:pPr>
        <w:pStyle w:val="BodyText"/>
      </w:pPr>
      <w:r>
        <w:t xml:space="preserve">(คุณลักษมี) และวันนี้ ยินดีกับบริษัทซีพี อุตสาหกรรมบรรจุภัณฑ์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ซีพี- เมจิ จำกัด ครับ วันนี้ท่านมารับ 2 ลูกเลยนะครับ ต้องแสดงความยินดีด้วยครับ</w:t>
      </w:r>
    </w:p>
    <w:p>
      <w:pPr>
        <w:pStyle w:val="BodyText"/>
      </w:pPr>
      <w:r>
        <w:t xml:space="preserve">(คุณลักษมี) ลำดับต่อไปค่ะ บริษัท ซีพี- เมจิ จำกัด ค่ะ ขอแสดงความยินดีกับ บริษัท ซี.พี. ออลล์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จำกัดมหาชน</w:t>
      </w:r>
    </w:p>
    <w:p>
      <w:pPr>
        <w:pStyle w:val="BodyText"/>
      </w:pPr>
      <w:r>
        <w:t xml:space="preserve">(คุณเพลงรบ) บริษัท CP จำกัด มหาชนครับ</w:t>
      </w:r>
    </w:p>
    <w:p>
      <w:pPr>
        <w:pStyle w:val="BodyText"/>
      </w:pPr>
      <w:r>
        <w:t xml:space="preserve">(คุณลักษมี) ลำดับต่อไปค่ะ ลำดับต่อไปค่ะ บริษัทซีพี พีซี จำกัดมหาชน ค่ะ ลำดับต่อไป บริษัท ซีพีเอฟ ประเทศไทยจำกัดมหาชน</w:t>
      </w:r>
    </w:p>
    <w:p>
      <w:pPr>
        <w:pStyle w:val="BodyText"/>
      </w:pPr>
      <w:r>
        <w:t xml:space="preserve">(คุณเพลงรบ) เวทีของเรากว้างนะครับ อาจจะอ่านล่าช้านิดหนึ่งนะครับ เวทีกว่า 20 เมตรเลยนะครับ ขออภัยครับ</w:t>
      </w:r>
    </w:p>
    <w:p>
      <w:pPr>
        <w:pStyle w:val="BodyText"/>
      </w:pPr>
      <w:r>
        <w:t xml:space="preserve">(คุณลักษมี) ต่อไปค่ะ บริษัท ซีพีเอฟ เรสเทอรองท์ แอนด์ ฟู้ดเชน จำกัด</w:t>
      </w:r>
    </w:p>
    <w:p>
      <w:pPr>
        <w:pStyle w:val="BodyText"/>
      </w:pPr>
      <w:r>
        <w:t xml:space="preserve">(คุณเพลงรบ) ครับ บริษัท บริษัท รอส บรีดเดอร์ส สยาม จำกัด</w:t>
      </w:r>
    </w:p>
    <w:p>
      <w:pPr>
        <w:pStyle w:val="BodyText"/>
      </w:pPr>
      <w:r>
        <w:t xml:space="preserve">(คุณลักษมี) ลำดับต่อไปค่ะ บริษัท App ไอทีเซ็นเตอร์ จำกัด ค่ะ ขอแสดงความยินดีกับ บริษัทซีอาร์จี</w:t>
      </w:r>
    </w:p>
    <w:p>
      <w:pPr>
        <w:pStyle w:val="BodyText"/>
      </w:pPr>
      <w:r>
        <w:t xml:space="preserve">(คุณเพลงรบ) ฟู๊ด จำกัดครับ</w:t>
      </w:r>
    </w:p>
    <w:p>
      <w:pPr>
        <w:pStyle w:val="BodyText"/>
      </w:pPr>
      <w:r>
        <w:t xml:space="preserve">(คุณลักษมี) ลำดับต่อไปค่ะ บริษัท เซ็นทรัล เรสตอรองส์ กรุ๊ปจำกัด</w:t>
      </w:r>
    </w:p>
    <w:p>
      <w:pPr>
        <w:pStyle w:val="BodyText"/>
      </w:pPr>
      <w:r>
        <w:t xml:space="preserve">(คุณเพลงรบ) ขอแสดงความยินดีกับบริษัท โซนี่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ลักษมี) ลำดับจำกัด สาขาบางกะปิ ค่ะ</w:t>
      </w:r>
    </w:p>
    <w:p>
      <w:pPr>
        <w:pStyle w:val="BodyText"/>
      </w:pPr>
      <w:r>
        <w:t xml:space="preserve">(คุณเพลงรบ) ขอแสดงความยินดีกับบริษัท ท็อป ฟอร์ม บราเซีย</w:t>
      </w:r>
    </w:p>
    <w:p>
      <w:pPr>
        <w:pStyle w:val="BodyText"/>
      </w:pPr>
      <w:r>
        <w:t xml:space="preserve">(แม่สอด) จำกัด ครับ ลำดับต่อไป บริษัท น้ำตาลมิตรผล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พัฒนาผู้นำเครือเจริญโภคภัณฑ์ จำกัด</w:t>
      </w:r>
    </w:p>
    <w:p>
      <w:pPr>
        <w:pStyle w:val="BodyText"/>
      </w:pPr>
      <w:r>
        <w:t xml:space="preserve">(คุณเพลงรบ) ลำดับต่อไป บริษัท ฟอร์ต มอเตอร์ คัมปะนี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ลักษมี) ระดับต่อไป บริษัท ไม่โครชิพ เทคโนโลยี</w:t>
      </w:r>
    </w:p>
    <w:p>
      <w:pPr>
        <w:pStyle w:val="BodyText"/>
      </w:pPr>
      <w:r>
        <w:t xml:space="preserve">(ทยแลนด์) จำกัดสาชา ๑ ตอนนี้ก็เป็นบริษัทที่จะสร้าง จำกัดนะครับ กำลังรับโล่ครับ ลำดับต่อไปนะครับ บริษัท ไมโครชิพ เทคโนโลยี ไทยแลนด์ อาคาร 1 ครับ ขอแสดงความยินดีกับบริษัทรอสบรีด เดอร์สสยาม จำกัด ครับ ขอแสดงยินดีด้วยกับ บริษัท รักษาความปลอดภัยไทย ซีคอม จำกัด</w:t>
      </w:r>
    </w:p>
    <w:p>
      <w:pPr>
        <w:pStyle w:val="BodyText"/>
      </w:pPr>
      <w:r>
        <w:t xml:space="preserve">(คุณเพลงรบ) ขอแสดงความยินดีกับ บริษัท โรงพยาบาลกรุงเทพตราด จำกัด ครับ</w:t>
      </w:r>
    </w:p>
    <w:p>
      <w:pPr>
        <w:pStyle w:val="BodyText"/>
      </w:pPr>
      <w:r>
        <w:t xml:space="preserve">(คุณลักษมี) ลำดับต่อไป บริษัท โรงพยาบาลกรุงเทพอุดรฯ จำกัด ค่ะ</w:t>
      </w:r>
    </w:p>
    <w:p>
      <w:pPr>
        <w:pStyle w:val="BodyText"/>
      </w:pPr>
      <w:r>
        <w:t xml:space="preserve">(คุณลักษมี) ลำดับต่อไป โรงพยาบาลกรุงเทพอุดร จำกัด</w:t>
      </w:r>
    </w:p>
    <w:p>
      <w:pPr>
        <w:pStyle w:val="BodyText"/>
      </w:pPr>
      <w:r>
        <w:t xml:space="preserve">(คุณเพลงรบ) ขอแสดงความยินดีกับบริษัท ล็อกซเลย์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 ศรีตรัง มหาชน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บริษัท ศรีตรังแอโกรอินดัสทรี จำกัด</w:t>
      </w:r>
    </w:p>
    <w:p>
      <w:pPr>
        <w:pStyle w:val="BodyText"/>
      </w:pPr>
      <w:r>
        <w:t xml:space="preserve">(มหาชน)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ศูนย์วิจัยและพัฒนาอาหาร จำกัด ค่ะ บริษัท ศูนย์วิจัยและพัฒนาอาหาร ชีพีเอฟ จำกัด</w:t>
      </w:r>
    </w:p>
    <w:p>
      <w:pPr>
        <w:pStyle w:val="BodyText"/>
      </w:pPr>
      <w:r>
        <w:t xml:space="preserve">(คุณเพลงรบ) ขอแสดงความยินดีกับ บริษัท สยามอินเตอร์เนชั่นแนลฟู๊ด จำกัด ครับ</w:t>
      </w:r>
    </w:p>
    <w:p>
      <w:pPr>
        <w:pStyle w:val="BodyText"/>
      </w:pPr>
      <w:r>
        <w:t xml:space="preserve">(คุณลักษมี) ลำดับต่อไป บริษัท อาร์เบอร์เอเคอร์ส ประเทศไทย จำกัด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อินเตอร์เนชั่นแนล เพ็ท ฟู้ด จำกัด ครับ</w:t>
      </w:r>
    </w:p>
    <w:p>
      <w:pPr>
        <w:pStyle w:val="BodyText"/>
      </w:pPr>
      <w:r>
        <w:t xml:space="preserve">(คุณลักษมี) ลำดับต่อไปค่ะ บริษัทอินเตอร์เนชั่นแนล เพ็ท ฟู้ด จำกัด ค่ะ ลำดับต่อไป บริษัท อุตสาหกรรมโคราช จำกัด ค่ะ</w:t>
      </w:r>
    </w:p>
    <w:p>
      <w:pPr>
        <w:pStyle w:val="BodyText"/>
      </w:pPr>
      <w:r>
        <w:t xml:space="preserve">(คุณเพลงรบ) งวดนี้มีผู้รับรางวัลมาจากทั่วทุกประเทศไทย ประเทศไทยครับ</w:t>
      </w:r>
    </w:p>
    <w:p>
      <w:pPr>
        <w:pStyle w:val="BodyText"/>
      </w:pPr>
      <w:r>
        <w:t xml:space="preserve">(คุณลักษมี) ขอบพระคุณมาก ๆ ค่ะ ที่ได้เห็นถึงความชอบ</w:t>
      </w:r>
    </w:p>
    <w:p>
      <w:pPr>
        <w:pStyle w:val="BodyText"/>
      </w:pPr>
      <w:r>
        <w:t xml:space="preserve">(คุณเพลงรบ) ขอแสดงความยินดีกับ บริษัท เอ็น เวนเชอร์ส จำกัด</w:t>
      </w:r>
    </w:p>
    <w:p>
      <w:pPr>
        <w:pStyle w:val="BodyText"/>
      </w:pPr>
      <w:r>
        <w:t xml:space="preserve">(โรงแรมนูโว ชิตี) ครับ</w:t>
      </w:r>
    </w:p>
    <w:p>
      <w:pPr>
        <w:pStyle w:val="BodyText"/>
      </w:pPr>
      <w:r>
        <w:t xml:space="preserve">(คุณลักษมี) ลำดับต่อไปค่ะ บริษัท เอส แอนด์ เจ อินเตอร์เนชั่นแนล เอนเตอร์ไพรส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ครับ ขอแสดงความยินดีกับ บริษัท แอควานซ์ คอนแท็ค เซ็นเตอร์ จำกัด ครับ</w:t>
      </w:r>
    </w:p>
    <w:p>
      <w:pPr>
        <w:pStyle w:val="BodyText"/>
      </w:pPr>
      <w:r>
        <w:t xml:space="preserve">(คุณลักษมี) ลำดับต่อไป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โอวาท โปร แอนด์ ควิก จำกัด ครับ</w:t>
      </w:r>
    </w:p>
    <w:p>
      <w:pPr>
        <w:pStyle w:val="BodyText"/>
      </w:pPr>
      <w:r>
        <w:t xml:space="preserve">(คุณลักษมี) ลำดับต่อไป บริษัท ไมโครชิพ เทคโนโลยี</w:t>
      </w:r>
    </w:p>
    <w:p>
      <w:pPr>
        <w:pStyle w:val="BodyText"/>
      </w:pPr>
      <w:r>
        <w:t xml:space="preserve">(ไทยแลนด์) จำกัด สำนักงานใหญ่ ค่ะ</w:t>
      </w:r>
    </w:p>
    <w:p>
      <w:pPr>
        <w:pStyle w:val="BodyText"/>
      </w:pPr>
      <w:r>
        <w:t xml:space="preserve">(คุณเพลงรบ) ครับ และขอแสดงความยินดีกับบริษัท ฮาซิ จำกัด ครับ บริษัท ฮิตาชิ แอสเตโม โคราช จำกัด บริษัท ฮิตาชิ เดอะมอลล์ ลาดกระบัง</w:t>
      </w:r>
    </w:p>
    <w:p>
      <w:pPr>
        <w:pStyle w:val="BodyText"/>
      </w:pPr>
      <w:r>
        <w:t xml:space="preserve">(คุณเพลงรบ) เป็นรางวัลองค์กรที่ส่งเสริมการจ้างงานคนพิการ ประจำปี 2567 ระดับดีเด่นครับ</w:t>
      </w:r>
    </w:p>
    <w:p>
      <w:pPr>
        <w:pStyle w:val="BodyText"/>
      </w:pPr>
      <w:r>
        <w:t xml:space="preserve">(คุณลักษมี) ค่ะ ขอแสดงความยินดีกับ บริษัท ข้าว ซี.พี. จำกัด ค่ะ</w:t>
      </w:r>
    </w:p>
    <w:p>
      <w:pPr>
        <w:pStyle w:val="BodyText"/>
      </w:pPr>
      <w:r>
        <w:t xml:space="preserve">(คุณเพลงรบ) ขอแสดงความยินดีกับ…</w:t>
      </w:r>
    </w:p>
    <w:p>
      <w:pPr>
        <w:pStyle w:val="BodyText"/>
      </w:pPr>
      <w:r>
        <w:t xml:space="preserve">(คุณลักษมี) ขอแสดงความยินดีกับบริษัทเจริญโภคภัณฑ์โปรดิ๊ว จำกัด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ชิโรกิ คอร์ปอร์เรชั่น</w:t>
      </w:r>
    </w:p>
    <w:p>
      <w:pPr>
        <w:pStyle w:val="BodyText"/>
      </w:pPr>
      <w:r>
        <w:t xml:space="preserve">(ไทยแลนด์) จำกัด</w:t>
      </w:r>
    </w:p>
    <w:p>
      <w:pPr>
        <w:pStyle w:val="BodyText"/>
      </w:pPr>
      <w:r>
        <w:t xml:space="preserve">(คุณลักษมี) ลำดับต่อไป บริษัท ซิตี้มอลล์กรุ๊ป จำกัด สำนักงานใหญ่ ค่ะ</w:t>
      </w:r>
    </w:p>
    <w:p>
      <w:pPr>
        <w:pStyle w:val="BodyText"/>
      </w:pPr>
      <w:r>
        <w:t xml:space="preserve">(คุณเพลงรบ) ลำดับต่อไป ขอแสดงความยินดีกับ บริษัท ขี.พี.อินเตอร์เทรต จำกัด ครับ</w:t>
      </w:r>
    </w:p>
    <w:p>
      <w:pPr>
        <w:pStyle w:val="BodyText"/>
      </w:pPr>
      <w:r>
        <w:t xml:space="preserve">(คุณลักษมี) ลำดับต่อไป บริษัท ซีเกท เทคโนโลยี</w:t>
      </w:r>
    </w:p>
    <w:p>
      <w:pPr>
        <w:pStyle w:val="BodyText"/>
      </w:pPr>
      <w:r>
        <w:t xml:space="preserve">(ประเทศไทย) จำกัด ค่ะ มหาชน ครับ</w:t>
      </w:r>
    </w:p>
    <w:p>
      <w:pPr>
        <w:pStyle w:val="BodyText"/>
      </w:pPr>
      <w:r>
        <w:t xml:space="preserve">(คุณลักษมี) ลำดับต่อไป บริษัท เดอะมอลล์ กรุ๊ป จำกัด สาขางามวงศ์วาน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เดอะมอลล์ กรุ๊ป จำกัดสาขาท่าพระ</w:t>
      </w:r>
    </w:p>
    <w:p>
      <w:pPr>
        <w:pStyle w:val="BodyText"/>
      </w:pPr>
      <w:r>
        <w:t xml:space="preserve">(คุณลักษมี) ลำดับต่อไป เดอะมอลล์ กรุ๊ป จำกัด สาขาบางแค ค่ะ</w:t>
      </w:r>
    </w:p>
    <w:p>
      <w:pPr>
        <w:pStyle w:val="BodyText"/>
      </w:pPr>
      <w:r>
        <w:t xml:space="preserve">(คุณเพลงรบ) ลำดับต่อไปครับ ขอแสดงความยินดีกับ บริษัท เดอะมอลล์ราชสีมา จำกัด ครับ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ไทยสมุทรประกันชีวิต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บริษัทไทยแอโรว์ จำกัด โรงงานฉะเชิงเทรา ค่ะ</w:t>
      </w:r>
    </w:p>
    <w:p>
      <w:pPr>
        <w:pStyle w:val="BodyText"/>
      </w:pPr>
      <w:r>
        <w:t xml:space="preserve">(คุณเพลงรบ) บริษัทต่อไปครับ บริษัทบุญรอดเอเชียเบเวอเรช จำกัด ครับ</w:t>
      </w:r>
    </w:p>
    <w:p>
      <w:pPr>
        <w:pStyle w:val="BodyText"/>
      </w:pPr>
      <w:r>
        <w:t xml:space="preserve">(คุณลักษมี) ลำดับต่อไปค่ะ</w:t>
      </w:r>
    </w:p>
    <w:p>
      <w:pPr>
        <w:pStyle w:val="BodyText"/>
      </w:pPr>
      <w:r>
        <w:t xml:space="preserve">(คุณลักษมี) ลำดับต่อไป บริษัท พีทีที โกลบอล เคมิคอล จำกัด</w:t>
      </w:r>
    </w:p>
    <w:p>
      <w:pPr>
        <w:pStyle w:val="BodyText"/>
      </w:pPr>
      <w:r>
        <w:t xml:space="preserve">(มหาชน) ำกัด ค่ะ</w:t>
      </w:r>
    </w:p>
    <w:p>
      <w:pPr>
        <w:pStyle w:val="BodyText"/>
      </w:pPr>
      <w:r>
        <w:t xml:space="preserve">(คุณเพลงรบ) บริษัท ฟอร์ด เซลส์ แอนด์ เซอร์วิส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ลำดับต่อไป บริษัท ฟอร์ด เซอร์วิ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รับเบอร์แลนด์โปรดักส์ จำกัด ครับ</w:t>
      </w:r>
    </w:p>
    <w:p>
      <w:pPr>
        <w:pStyle w:val="BodyText"/>
      </w:pPr>
      <w:r>
        <w:t xml:space="preserve">(คุณลักษมี) ลำดับต่อไป บริษัท วัฒนเวช จำกัด</w:t>
      </w:r>
    </w:p>
    <w:p>
      <w:pPr>
        <w:pStyle w:val="BodyText"/>
      </w:pPr>
      <w:r>
        <w:t xml:space="preserve">(โรงพยาบาลกรุงเทพจันทบุรี) ค่ะ</w:t>
      </w:r>
    </w:p>
    <w:p>
      <w:pPr>
        <w:pStyle w:val="BodyText"/>
      </w:pPr>
      <w:r>
        <w:t xml:space="preserve">(คุณเพลงรบ) ลำดับต่อไป ขอแสดงความยินดีกับบริษัท สยามพารากอน รีเทล จำกัด ครับ</w:t>
      </w:r>
    </w:p>
    <w:p>
      <w:pPr>
        <w:pStyle w:val="BodyText"/>
      </w:pPr>
      <w:r>
        <w:t xml:space="preserve">(คุณลักษมี) ลำดับต่อไป บริษัท สยามเอทีอุตสาหกรรม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สยามไอชิน จำกัด ครับ</w:t>
      </w:r>
    </w:p>
    <w:p>
      <w:pPr>
        <w:pStyle w:val="BodyText"/>
      </w:pPr>
      <w:r>
        <w:t xml:space="preserve">(คุณลักษมี) ลำดับต่อไป บริษัท หน่ำฮั่วรับเบอร์ จำกัด ค่ะ</w:t>
      </w:r>
    </w:p>
    <w:p>
      <w:pPr>
        <w:pStyle w:val="BodyText"/>
      </w:pPr>
      <w:r>
        <w:t xml:space="preserve">(คุณเพลงรบ) ขอแสดงความยินดี กับ บริษัท อ๊าร์ท-เสรีนา ปิสตัน จำกัด ครับ</w:t>
      </w:r>
    </w:p>
    <w:p>
      <w:pPr>
        <w:pStyle w:val="BodyText"/>
      </w:pPr>
      <w:r>
        <w:t xml:space="preserve">(คุณลักษมี) ลำดับต่อไป บริษัท อินเด็กซ์ ลิฟวิ่งมอลล์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</w:t>
      </w:r>
    </w:p>
    <w:p>
      <w:pPr>
        <w:pStyle w:val="BodyText"/>
      </w:pPr>
      <w:r>
        <w:t xml:space="preserve">(คุณเพลงรบ) ขอแสดงความยินดีกับบริษัท อินโดไทยซินเทติคซ์ จำกัด ครับ</w:t>
      </w:r>
    </w:p>
    <w:p>
      <w:pPr>
        <w:pStyle w:val="BodyText"/>
      </w:pPr>
      <w:r>
        <w:t xml:space="preserve">(คุณลักษมี) ลำดับต่อไป บริษัท เอ็กเซดี้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เดี๋ยวรอจอภาพสักครู่นะครับ เป็นบริษัทที่เราต้องร่วมแสดงความยินดีครับ ในบริษัทครับ</w:t>
      </w:r>
    </w:p>
    <w:p>
      <w:pPr>
        <w:pStyle w:val="BodyText"/>
      </w:pPr>
      <w:r>
        <w:t xml:space="preserve">(คุณลักษมี) วันนี้นะคะ คืออีก 1 ภาพความประทับใจค่ะ ที่เราได้มาร่วมกันนะคะ ทุกท่านคะ เดี๋ยวช่วงนี้จะขออนุญาตให้ทุกท่านได้รุ่น 1 นะคะ</w:t>
      </w:r>
    </w:p>
    <w:p>
      <w:pPr>
        <w:pStyle w:val="BodyText"/>
      </w:pPr>
      <w:r>
        <w:t xml:space="preserve">(คุณเพลงรบ) ผู้ที่ได้รับรางวัลขอความร่วมมือนะครับ รอนะครับ ไม่ได้มารับอากาศขอให้ท่านภายหลังนะครับ ขออนุญาตไม่แทรกนะครับ ขออภัยด้วยนะครับ เนื่องจากว่าขณะนี้นะครับ เราต้องบันทึกภาพครับ ในการรับโล่รางวัล และแน่นอนครับ ว่าความคมชัดของกล้องครับ สามารถซูมได้ถึงโล่นะครับ ว่าโล่ชื่อตรงหรือไม่ ต้องขออภัยในความผิดพลาดและความล่าช้าด้วยนะครับ</w:t>
      </w:r>
    </w:p>
    <w:p>
      <w:pPr>
        <w:pStyle w:val="BodyText"/>
      </w:pPr>
      <w:r>
        <w:t xml:space="preserve">(คุณลักษมี) ขอแสดงความยินดีกับบริษัท</w:t>
      </w:r>
    </w:p>
    <w:p>
      <w:pPr>
        <w:pStyle w:val="BodyText"/>
      </w:pPr>
      <w:r>
        <w:t xml:space="preserve">(คุณลักษมี) ยินดีด้วยนะคะ กับบริษัท เอสวีโอเอ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เดี๋ยวขอให้ทีมงานขึ้นภาพหน้าจอได้เลยนะครับ เดี๋ยวจะระดับสะพาย</w:t>
      </w:r>
    </w:p>
    <w:p>
      <w:pPr>
        <w:pStyle w:val="BodyText"/>
      </w:pPr>
      <w:r>
        <w:t xml:space="preserve">(คุณลักษมี) ขอแสดงความยินดีกับ บริษัท เอ็มเค อินเตอร์ฟู้ด จำกัด ค่ะ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เอ็มเค เซอร์วิส เทรนนิ่ง เซ็นเตอร์ จำกัด ค่ะ</w:t>
      </w:r>
    </w:p>
    <w:p>
      <w:pPr>
        <w:pStyle w:val="BodyText"/>
      </w:pPr>
      <w:r>
        <w:t xml:space="preserve">(คุณเพลงรบ) บริษัท เอ็มเคเรสโตรองต์กรุ๊ป จำกัด</w:t>
      </w:r>
    </w:p>
    <w:p>
      <w:pPr>
        <w:pStyle w:val="BodyText"/>
      </w:pPr>
      <w:r>
        <w:t xml:space="preserve">(มหาชน) ครับ ขอเรียนเชิญ เอ็มเค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แอดวิคส จำกัด ค่ะ</w:t>
      </w:r>
    </w:p>
    <w:p>
      <w:pPr>
        <w:pStyle w:val="BodyText"/>
      </w:pPr>
      <w:r>
        <w:t xml:space="preserve">(คุณเพลงรบ) ครับ ขอแสดงความยินดีครับ กับบริษัท โอสถสภา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ค่ะ บริษัท ไอชิน ทากาโอกะ เอเชีย จำกัด ค่ะ</w:t>
      </w:r>
    </w:p>
    <w:p>
      <w:pPr>
        <w:pStyle w:val="BodyText"/>
      </w:pPr>
      <w:r>
        <w:t xml:space="preserve">(คุณลักษมี) กับทาง บริษัท ไอชิน ทากาโอกะ เอเชีย จำกัด ครับ บริษัท ไอซิน เคมีคอล ประเทศไทย จำกัด ครับ</w:t>
      </w:r>
    </w:p>
    <w:p>
      <w:pPr>
        <w:pStyle w:val="BodyText"/>
      </w:pPr>
      <w:r>
        <w:t xml:space="preserve">(คุณลักษมี) ลำดับต่อไป บริษัท ไอซิน ทาคาโอก้าฟาวน์ บางปะกงจำกัด</w:t>
      </w:r>
    </w:p>
    <w:p>
      <w:pPr>
        <w:pStyle w:val="BodyText"/>
      </w:pPr>
      <w:r>
        <w:t xml:space="preserve">(คุณเพลงรบ) ขอแสดงความยินดีกับบริษัท ไอซิน กรีน พาวเวอร์เทรน ประเทศไทยครับ</w:t>
      </w:r>
    </w:p>
    <w:p>
      <w:pPr>
        <w:pStyle w:val="BodyText"/>
      </w:pPr>
      <w:r>
        <w:t xml:space="preserve">(คุณลักษมี) ลำดับต่อไป บริษัท ไอซิน แปซิฟิค จำกัด ค่ะ</w:t>
      </w:r>
    </w:p>
    <w:p>
      <w:pPr>
        <w:pStyle w:val="BodyText"/>
      </w:pPr>
      <w:r>
        <w:t xml:space="preserve">(คุณเพลงรบ) ลำดับต่อไปขอแสดงความยินดีกับบริษัทโฮเซอิ เบรก</w:t>
      </w:r>
    </w:p>
    <w:p>
      <w:pPr>
        <w:pStyle w:val="BodyText"/>
      </w:pPr>
      <w:r>
        <w:t xml:space="preserve">(ไทยแลนด์) จำกัด ครับ</w:t>
      </w:r>
    </w:p>
    <w:p>
      <w:pPr>
        <w:pStyle w:val="BodyText"/>
      </w:pPr>
      <w:r>
        <w:t xml:space="preserve">(คุณลักษมี) ลำดับต่อไป องค์การบริหารส่วนจังหวัดนครศรีธรรมราช ค่ะ</w:t>
      </w:r>
    </w:p>
    <w:p>
      <w:pPr>
        <w:pStyle w:val="BodyText"/>
      </w:pPr>
      <w:r>
        <w:t xml:space="preserve">(คุณเพลงรบ) และรางวัลต่อมานะครับ เป็นรางวัลองค์กรที่ส่งเสริมสร้างอาชีพการ ประจำปี 2005 ระดับดีครับ</w:t>
      </w:r>
    </w:p>
    <w:p>
      <w:pPr>
        <w:pStyle w:val="BodyText"/>
      </w:pPr>
      <w:r>
        <w:t xml:space="preserve">(คุณลักษมี) และขอแสดงความยินดีกับ ธนาคาร ซีไอเอ็มบี ไทย จำกัด</w:t>
      </w:r>
    </w:p>
    <w:p>
      <w:pPr>
        <w:pStyle w:val="BodyText"/>
      </w:pPr>
      <w:r>
        <w:t xml:space="preserve">(มหาชน) ค่ะ ขอแสดงความยินดีกับ ธนาคารยูโอบี จำกัด</w:t>
      </w:r>
    </w:p>
    <w:p>
      <w:pPr>
        <w:pStyle w:val="BodyText"/>
      </w:pPr>
      <w:r>
        <w:t xml:space="preserve">(มหาชน) ขอแสดงความยินดีกับธนาคารยูโอบี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ขอแสดงความยินดีกับบริษัท กรีน เมทัลส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ครับ ขอแสดงความยินดีกับบริษัท กรุงเทพดุสิตเวชกรรม</w:t>
      </w:r>
    </w:p>
    <w:p>
      <w:pPr>
        <w:pStyle w:val="BodyText"/>
      </w:pPr>
      <w:r>
        <w:t xml:space="preserve">(คุณเพลงรบ) ลำดับต่อไป บริษัท โรงพยาบาลกรุงเทพ สำนักงานใหญ่ ครับ</w:t>
      </w:r>
    </w:p>
    <w:p>
      <w:pPr>
        <w:pStyle w:val="BodyText"/>
      </w:pPr>
      <w:r>
        <w:t xml:space="preserve">(คุณลักษมี) ลำดับต่อไป บริษัท กรุงไทย - แอกซ่า ประกันชีวิต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กลางคุ้มครองผู้ประสบภัยจากรถ จำกัด ครับ</w:t>
      </w:r>
    </w:p>
    <w:p>
      <w:pPr>
        <w:pStyle w:val="BodyText"/>
      </w:pPr>
      <w:r>
        <w:t xml:space="preserve">(คุณลักษมี) ลำดับต่อไป บริษัท โกซอฟท์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โกลบอลกรีนเคมิคอล จำกัด</w:t>
      </w:r>
    </w:p>
    <w:p>
      <w:pPr>
        <w:pStyle w:val="BodyText"/>
      </w:pPr>
      <w:r>
        <w:t xml:space="preserve">(มหาชน)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จริญโภคภัณฑ์การเกษตร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เจริญโภคภัณฑ์วิศวกรรม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บริษัท ซาบีน่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ชาบีน่า ฟาร์อีสท์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… บริษัท ซาบีน่า ฟาร์อีส จำกัด ค่ะ แล้วก็ในระดับต่อไปนะคะ ยินดีด้วยค่ะ กับทางบริษัท ซิตี้ฟูด จำกัด</w:t>
      </w:r>
    </w:p>
    <w:p>
      <w:pPr>
        <w:pStyle w:val="BodyText"/>
      </w:pPr>
      <w:r>
        <w:t xml:space="preserve">(คุณเพลงรบ) ขอแสดงความยินดีกับบริษัท ซีพี เฟรช จำกัด 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บริษัท เซ็ลทรัสสมุยปีช รีลอร์ท จำกัด</w:t>
      </w:r>
    </w:p>
    <w:p>
      <w:pPr>
        <w:pStyle w:val="BodyText"/>
      </w:pPr>
      <w:r>
        <w:t xml:space="preserve">(เรนแจนทารา แกรบด์ บีช วีสอร์พ ภูเก็ด)</w:t>
      </w:r>
    </w:p>
    <w:p>
      <w:pPr>
        <w:pStyle w:val="BodyText"/>
      </w:pPr>
      <w:r>
        <w:t xml:space="preserve">(คุณเพลงรบ) ครับ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ชิร์ฟ สมุย) ครับ</w:t>
      </w:r>
    </w:p>
    <w:p>
      <w:pPr>
        <w:pStyle w:val="BodyText"/>
      </w:pPr>
      <w:r>
        <w:t xml:space="preserve">(คุณลักษมี) ค่ะ ขอแสดงความยินดีกับ บริษัท เซ็นทรัลสมุยโฮเต็ลแมนเนจเม้นท์ จำกัด</w:t>
      </w:r>
    </w:p>
    <w:p>
      <w:pPr>
        <w:pStyle w:val="BodyText"/>
      </w:pPr>
      <w:r>
        <w:t xml:space="preserve">(โรงแรมเซ็นทารา รีเชิร์ฟ สมุย)</w:t>
      </w:r>
    </w:p>
    <w:p>
      <w:pPr>
        <w:pStyle w:val="BodyText"/>
      </w:pPr>
      <w:r>
        <w:t xml:space="preserve">(คุณเพลงรบ) บริษัท ตาต้าวัน เอเชีย</w:t>
      </w:r>
    </w:p>
    <w:p>
      <w:pPr>
        <w:pStyle w:val="BodyText"/>
      </w:pPr>
      <w:r>
        <w:t xml:space="preserve">(ประเทศไทย) จำกัด ครับ ลำดับต่อไปบริษัทยกระดับดอนเมืองจำกัดมหาชนค่ะขอแสดงความยินดีกับบริษัทTi automotive Thailand จำกัดครับ</w:t>
      </w:r>
    </w:p>
    <w:p>
      <w:pPr>
        <w:pStyle w:val="BodyText"/>
      </w:pPr>
      <w:r>
        <w:t xml:space="preserve">(คุณลักษมี) ลำดับต่อไป บริษัท ไทยเรยอน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นวโลหะไทย จำกัด ครับ</w:t>
      </w:r>
    </w:p>
    <w:p>
      <w:pPr>
        <w:pStyle w:val="BodyText"/>
      </w:pPr>
      <w:r>
        <w:t xml:space="preserve">(คุณลักษมี) ลำดับต่อไป บริษัท นวโลหะอุตสาหกรรม จำกัด ค่ะ</w:t>
      </w:r>
    </w:p>
    <w:p>
      <w:pPr>
        <w:pStyle w:val="BodyText"/>
      </w:pPr>
      <w:r>
        <w:t xml:space="preserve">(คุณเพลงรบ) ขอแสดงความยินดีกับบริษัท แบล็ค แคนยอน</w:t>
      </w:r>
    </w:p>
    <w:p>
      <w:pPr>
        <w:pStyle w:val="BodyText"/>
      </w:pPr>
      <w:r>
        <w:t xml:space="preserve">(ประเทศไทย) จำกัด ครับ</w:t>
      </w:r>
    </w:p>
    <w:p>
      <w:pPr>
        <w:pStyle w:val="BodyText"/>
      </w:pPr>
      <w:r>
        <w:t xml:space="preserve">(คุณลักษมี) บริษัท แบล็คแคนยอน</w:t>
      </w:r>
    </w:p>
    <w:p>
      <w:pPr>
        <w:pStyle w:val="BodyText"/>
      </w:pPr>
      <w:r>
        <w:t xml:space="preserve">(ประเทศไทย) จำกัด</w:t>
      </w:r>
    </w:p>
    <w:p>
      <w:pPr>
        <w:pStyle w:val="BodyText"/>
      </w:pPr>
      <w:r>
        <w:t xml:space="preserve">(คุณเพลงรบ) ลำดับต่อไป บริษัท โปรโฮเต็ล แมเนจเม้นท์ จำกัด ขอแสดงความยินดีกับบริษัท ผลิตภัณฑ์วิศว จำกัด ครับ ลำดับถัดไป บริษัท พรอคเตอร์ แอนด์ แกมเบิล เทรดดิ้ง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แพนดอร่า โพรดักชั่น จำกัด ครับ</w:t>
      </w:r>
    </w:p>
    <w:p>
      <w:pPr>
        <w:pStyle w:val="BodyText"/>
      </w:pPr>
      <w:r>
        <w:t xml:space="preserve">(คุณลักษมี) ลำดับต่อไป บริษัท เมเจอร์ ชีนีเพล็กซ์ กรุ๊ป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ขอแสดงความยินดีกับ บริษัท ยูเนี่ยนโซจิรุขิ จำกัด ครับ</w:t>
      </w:r>
    </w:p>
    <w:p>
      <w:pPr>
        <w:pStyle w:val="BodyText"/>
      </w:pPr>
      <w:r>
        <w:t xml:space="preserve">(คุณลักษมี) ลำดับต่อไป บริษัท รักษาความปลอดภัย กรุงไทยธุรกิจบริการ จำกัด</w:t>
      </w:r>
    </w:p>
    <w:p>
      <w:pPr>
        <w:pStyle w:val="BodyText"/>
      </w:pPr>
      <w:r>
        <w:t xml:space="preserve">(คุณเพลงรบ) ขอแสดงความกับบริษัท… ลำดับถัดไปค่อยฝากโรงพยาบาลกรุงเทพฯ จำกัด ขอแสดงความยินดีกับบริษัท โรงพยาบาลกรุงเทพภูเก็ต จำกัด ครับ ลำดับถัดไปกับ บริษัท โรงแรมเข็นทรัลเวิลด์ จำกัด</w:t>
      </w:r>
    </w:p>
    <w:p>
      <w:pPr>
        <w:pStyle w:val="BodyText"/>
      </w:pPr>
      <w:r>
        <w:t xml:space="preserve">(คุณเพลงรบ) ลำดับถัดไปจะขออนุญาตประกาศเร็วขึ้นนะครับ เนื่องจากว่าเวลาของเรางวดเข้ามาแล้ว บริษัท โรงแรมเซ็นทรัสสุคนธา จำกัด</w:t>
      </w:r>
    </w:p>
    <w:p>
      <w:pPr>
        <w:pStyle w:val="BodyText"/>
      </w:pPr>
      <w:r>
        <w:t xml:space="preserve">(โรงแรม เซ็นทารา หาดใหญ่) ครับ</w:t>
      </w:r>
    </w:p>
    <w:p>
      <w:pPr>
        <w:pStyle w:val="BodyText"/>
      </w:pPr>
      <w:r>
        <w:t xml:space="preserve">(คุณลักษมี) ลำดับต่อไป บริษัท โรงแรมเข็นทรัลพลาขา จำกัด</w:t>
      </w:r>
    </w:p>
    <w:p>
      <w:pPr>
        <w:pStyle w:val="BodyText"/>
      </w:pPr>
      <w:r>
        <w:t xml:space="preserve">(มหาชน) ค่ะ</w:t>
      </w:r>
    </w:p>
    <w:p>
      <w:pPr>
        <w:pStyle w:val="BodyText"/>
      </w:pPr>
      <w:r>
        <w:t xml:space="preserve">(คุณเพลงรบ) บริษัท สมิติเวชชลบุรี จำกัด ครับ</w:t>
      </w:r>
    </w:p>
    <w:p>
      <w:pPr>
        <w:pStyle w:val="BodyText"/>
      </w:pPr>
      <w:r>
        <w:t xml:space="preserve">(คุณลักษมี) ลำดับต่อไป บริษัท แหลมเจริญซีฟู้ด จำกัดค่ะ</w:t>
      </w:r>
    </w:p>
    <w:p>
      <w:pPr>
        <w:pStyle w:val="BodyText"/>
      </w:pPr>
      <w:r>
        <w:t xml:space="preserve">(คุณเพลงรบ) บริษัท เอ็กเซดดี้ ฟริคชั่น แมททีเรียล จำกัด</w:t>
      </w:r>
    </w:p>
    <w:p>
      <w:pPr>
        <w:pStyle w:val="BodyText"/>
      </w:pPr>
      <w:r>
        <w:t xml:space="preserve">(คุณลักษมี) บริษัท เอชไออาร์พี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บริษัท เอซิส คอมพิวเตอร์ จำกัด ครับ</w:t>
      </w:r>
    </w:p>
    <w:p>
      <w:pPr>
        <w:pStyle w:val="BodyText"/>
      </w:pPr>
      <w:r>
        <w:t xml:space="preserve">(คุณลักษมี) ลำดับต่อไป บริษัท เอดับเบิลยู พี เซอร์วิสเชส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เอ็ม - เซนโค โลจิสติกส์ จำกัด ครับ</w:t>
      </w:r>
    </w:p>
    <w:p>
      <w:pPr>
        <w:pStyle w:val="BodyText"/>
      </w:pPr>
      <w:r>
        <w:t xml:space="preserve">(คุณลักษมี) ลำดับต่อไป บริษัท เอเอช เบรค</w:t>
      </w:r>
    </w:p>
    <w:p>
      <w:pPr>
        <w:pStyle w:val="BodyText"/>
      </w:pPr>
      <w:r>
        <w:t xml:space="preserve">(ประเทศไทย) จำกัด ค่ะ</w:t>
      </w:r>
    </w:p>
    <w:p>
      <w:pPr>
        <w:pStyle w:val="BodyText"/>
      </w:pPr>
      <w:r>
        <w:t xml:space="preserve">(คุณเพลงรบ) ขอแสดงความยินดีกับ บริษัท ไอขิน ออโตพาร์ทส์</w:t>
      </w:r>
    </w:p>
    <w:p>
      <w:pPr>
        <w:pStyle w:val="BodyText"/>
      </w:pPr>
      <w:r>
        <w:t xml:space="preserve">(ประเทศไทย) จำกัด ครับ ลำดับต่อไป บริษัท ไอซิ่น จำกัด ค่ะ</w:t>
      </w:r>
    </w:p>
    <w:p>
      <w:pPr>
        <w:pStyle w:val="BodyText"/>
      </w:pPr>
      <w:r>
        <w:t xml:space="preserve">(คุณเพลงรบ) บริษัท ฮายาชิ อยุธยา จำกัด ครับ</w:t>
      </w:r>
    </w:p>
    <w:p>
      <w:pPr>
        <w:pStyle w:val="BodyText"/>
      </w:pPr>
      <w:r>
        <w:t xml:space="preserve">(คุณลักษมี) ยินดีด้วยกับบริษัท ฮิตาชิ อยุธยา จำกัด ด้วยนะคะ และลำดับต่อไปค่ะ โรงแรมเข็นหารา วอเตอร์เกต พาวิเลียน กรุงเทพฯ ค่ะ</w:t>
      </w:r>
    </w:p>
    <w:p>
      <w:pPr>
        <w:pStyle w:val="BodyText"/>
      </w:pPr>
      <w:r>
        <w:t xml:space="preserve">(คุณลักษมี) ในลำดับต่อไปนะคะ จะเป็นรางวัลองค์กรด้านคนพิการ หรือองค์กรอื่นใดที่ให้บริการแก่คนพิการ ที่ได้รับการรับรองมาตรฐาน ผมช. พันธุ์ข้าวร้อยเอ็ด 54 ระดับดีมากค่ะ ยินดีด้วยนะคะ กับกลุ่มสมาชิกคนหูหนวก ภาคเหนือค่ะ</w:t>
      </w:r>
    </w:p>
    <w:p>
      <w:pPr>
        <w:pStyle w:val="BodyText"/>
      </w:pPr>
      <w:r>
        <w:t xml:space="preserve">(คุณเพลงรบ) ขออนุญาตข้ามนะครับ ขอแสดงความยินดีกับชมรมขนพญา หอพัก ครับ ครับ ชมรมคนพะเยา หอพัก ครับ สักครู่นะครับ เป็นกลุ่มสมาชิกคนหูหนวกภาคเหนือครับ ลำดับต่อไป ชมรมคนพิการตำบลแม่หละ ค่ะ</w:t>
      </w:r>
    </w:p>
    <w:p>
      <w:pPr>
        <w:pStyle w:val="BodyText"/>
      </w:pPr>
      <w:r>
        <w:t xml:space="preserve">(คุณเพลงรบ) เชิญเลยนะครับ อันนี้เป็นชมรมคนพิการตำบลแม่หละครับ ต่อไปครับ ชมรมคนพิการตำบลบ่อแก้วครับ อันนี้เป็นพิการทางการเคลื่อนไหวนะครับ ได้รับโล่รางวัล</w:t>
      </w:r>
    </w:p>
    <w:p>
      <w:pPr>
        <w:pStyle w:val="BodyText"/>
      </w:pPr>
      <w:r>
        <w:t xml:space="preserve">(คุณลักษมี) ขอแสดงความยินดีด้วยนะคะ ต่อไปค่ะ ชมรมคนพิการตำบลหัวเมืองค่ะ</w:t>
      </w:r>
    </w:p>
    <w:p>
      <w:pPr>
        <w:pStyle w:val="BodyText"/>
      </w:pPr>
      <w:r>
        <w:t xml:space="preserve">(คุณเพลงรบ) ขอแสดงความยินดีด้วยครับ ขอแสดงความยินดีกับชมรมคนพิการตำบลห้างฉัตรครับ ซึ่งแต่ละท่านที่ขึ้นมารับรางวัลนะครับ เป็นบุคคลที่ได้รับการประเมินในระดับดีมากครับ มีผลคะแนนสูง</w:t>
      </w:r>
    </w:p>
    <w:p>
      <w:pPr>
        <w:pStyle w:val="BodyText"/>
      </w:pPr>
      <w:r>
        <w:t xml:space="preserve">(คุณลักษมี) ชมรมทรายมูล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เทศบาลเมืองตากครับ ค่อนข้างเป็นประเภทความพิการทางการเคลื่อนไหวด้านร่างกายครับ สำหรับชมรมนี้ปี 2559 ครับ ลำดับต่อไป ชมรมคนพิการสายใยรักตำบลร่องเคาะครับ ที่มีสมาชิกเป็นผู้พิการคนพิการครับ ก่อตั้งเมื่อปี 2559 ครับ ขอแสดงความยินดีกับชมรมเครือข่ายมิตร ตำบลวาวีครับ ขอแสดงความยินดีด้วยนะครับ</w:t>
      </w:r>
    </w:p>
    <w:p>
      <w:pPr>
        <w:pStyle w:val="BodyText"/>
      </w:pPr>
      <w:r>
        <w:t xml:space="preserve">(คุณลักษมี) ลำดับต่อไปค่ะ ชมรมผู้ปกครองคนพิการทางสติปัญญา จังหวัดเพชรบูรณ์ครับ เป็นประเภทความพิการทางสติปัญญานะครับ ต่อตั้งเมื่อปี 2559 ครับ ขอแสดงความยินดีกับ ชมรมผู้ปกครองคนพิการทางสติปัญญาจังหวัดเชียงรายครับ เป็นประเภทความพิการทางสติปัญญา ก่อตั้งเมื่อปี 2560 ครับ</w:t>
      </w:r>
    </w:p>
    <w:p>
      <w:pPr>
        <w:pStyle w:val="BodyText"/>
      </w:pPr>
      <w:r>
        <w:t xml:space="preserve">(คุณลักษมี) ลำดับถัดไป เป็นชมรมผู้ปกครองคนพิการอย่างจังหวัดสุโขทัย ใส่เสื้อสวยนะครับ เครื่องมือสีสดใสเลยครับ สีตรงกับธีมงาน</w:t>
      </w:r>
    </w:p>
    <w:p>
      <w:pPr>
        <w:pStyle w:val="BodyText"/>
      </w:pPr>
      <w:r>
        <w:t xml:space="preserve">(คุณลักษมี) กำลังจะชมเลยค่ะ ว่าเสื้อสวยมากเลยค่ะ</w:t>
      </w:r>
    </w:p>
    <w:p>
      <w:pPr>
        <w:pStyle w:val="BodyText"/>
      </w:pPr>
      <w:r>
        <w:t xml:space="preserve">(คุณเพลงรบ) คนพิการทางสติปัญญา จังหวัดสุโขทัยครับ และมาในทีมพากย์ไทยเช่นกัน สวยไม่แพ้กันเลยครับ ซึ่งทางระบบเองนะครับ ตั้งขึ้นเมื่อปี 2559</w:t>
      </w:r>
    </w:p>
    <w:p>
      <w:pPr>
        <w:pStyle w:val="BodyText"/>
      </w:pPr>
      <w:r>
        <w:t xml:space="preserve">(คุณลักษมี) ขอแสดงความยินดีกับ ชมรมผู้ปกครองคนพิการทางสติปัญญาจังหวัดอุตรดิตถ์ค่ะ</w:t>
      </w:r>
    </w:p>
    <w:p>
      <w:pPr>
        <w:pStyle w:val="BodyText"/>
      </w:pPr>
      <w:r>
        <w:t xml:space="preserve">(คุณเพลงรบ) ซึ่งมีคณะกรรมการบริหาร รวมทั้งสิ้นกว่า 140 ท่านนะครับ ที่เรียกว่าดำเนินการมาอย่างต่อเนื่องครับ ขอแสดงความยินดีกับชมรมผู้ปกครองบุคคลออทิสติก จังหวัดสุโขทัยครับ</w:t>
      </w:r>
    </w:p>
    <w:p>
      <w:pPr>
        <w:pStyle w:val="BodyText"/>
      </w:pPr>
      <w:r>
        <w:t xml:space="preserve">(คุณลักษมี) ลำดับต่อไป ชมรมเพื่อเพื่อน</w:t>
      </w:r>
    </w:p>
    <w:p>
      <w:pPr>
        <w:pStyle w:val="BodyText"/>
      </w:pPr>
      <w:r>
        <w:t xml:space="preserve">(คุณเพลงรบ) ขอแสดงความยินดีเทศบาลนครแม่สอดครับ</w:t>
      </w:r>
    </w:p>
    <w:p>
      <w:pPr>
        <w:pStyle w:val="BodyText"/>
      </w:pPr>
      <w:r>
        <w:t xml:space="preserve">(คุณลักษมี) ลำดับต่อไป พัฒนาสังคมและความมั่นคงของมนุษย์จังหวัดตากค่ะ</w:t>
      </w:r>
    </w:p>
    <w:p>
      <w:pPr>
        <w:pStyle w:val="BodyText"/>
      </w:pPr>
      <w:r>
        <w:t xml:space="preserve">(คุณเพลงรบ) แสดงความยินดีด้วยครับ สำนักงานพัฒนาสังคมและความมั่นคงของมนุษย์จังหวัดตากครับ ขอแสดงความยินดีกับ สมาคมคนตาบอดจังหวัดเชียงใหม่ครับ</w:t>
      </w:r>
    </w:p>
    <w:p>
      <w:pPr>
        <w:pStyle w:val="BodyText"/>
      </w:pPr>
      <w:r>
        <w:t xml:space="preserve">(คุณลักษมี) ลำดับต่อไป ขอแสดงความยินดีกับ สมาคมคนตาบอดจังหวัดแม่ฮ่องสอนค่ะ</w:t>
      </w:r>
    </w:p>
    <w:p>
      <w:pPr>
        <w:pStyle w:val="BodyText"/>
      </w:pPr>
      <w:r>
        <w:t xml:space="preserve">(คุณเพลงรบ) แสดงความยินดีกับ สมาคมส่งเสริมอาชีพคนพิการจังหวัดเชียงใหม่ครับ จังหวัดเชียงใหม่ครับ</w:t>
      </w:r>
    </w:p>
    <w:p>
      <w:pPr>
        <w:pStyle w:val="BodyText"/>
      </w:pPr>
      <w:r>
        <w:t xml:space="preserve">(คุณลักษมี) ลำดับต่อไป องค์การบริหารส่วนตำบลพระธาตุผาแดงค่ะ</w:t>
      </w:r>
    </w:p>
    <w:p>
      <w:pPr>
        <w:pStyle w:val="BodyText"/>
      </w:pPr>
      <w:r>
        <w:t xml:space="preserve">(คุณเพลงรบ) กับชมรมคนนาทวีไม่ทิ้งกันครับ</w:t>
      </w:r>
    </w:p>
    <w:p>
      <w:pPr>
        <w:pStyle w:val="BodyText"/>
      </w:pPr>
      <w:r>
        <w:t xml:space="preserve">(คุณลักษมี) ลำดับต่อไป ชมรมคนพิการเทศบาลนครตรังค่ะ</w:t>
      </w:r>
    </w:p>
    <w:p>
      <w:pPr>
        <w:pStyle w:val="BodyText"/>
      </w:pPr>
      <w:r>
        <w:t xml:space="preserve">(คุณเพลงรบ) ขอแสดงความยินดีกับชมรมคนหูหนวกจังหวัดนครศรีธรรมราชครับ</w:t>
      </w:r>
    </w:p>
    <w:p>
      <w:pPr>
        <w:pStyle w:val="BodyText"/>
      </w:pPr>
      <w:r>
        <w:t xml:space="preserve">(คุณลักษมี) ลำดับต่อไป ชมรมคนหูหนวกจังหวัดนราธิวาส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จังหวัดกระบี่ อำเภอคลองถ่อมครับ</w:t>
      </w:r>
    </w:p>
    <w:p>
      <w:pPr>
        <w:pStyle w:val="BodyText"/>
      </w:pPr>
      <w:r>
        <w:t xml:space="preserve">(คุณลักษมี) ลำดับต่อไป ชมรมผู้ปกครองปัญญาจังหวัดยะลาค่ะ</w:t>
      </w:r>
    </w:p>
    <w:p>
      <w:pPr>
        <w:pStyle w:val="BodyText"/>
      </w:pPr>
      <w:r>
        <w:t xml:space="preserve">(คุณเพลงรบ) ชุดสวยเหมือนกันครับ เห็นสบตาพิธีกร สวยครับ สวย</w:t>
      </w:r>
    </w:p>
    <w:p>
      <w:pPr>
        <w:pStyle w:val="BodyText"/>
      </w:pPr>
      <w:r>
        <w:t xml:space="preserve">(คุณลักษมี) ถ้าจะเป็นชุดภาคใต้</w:t>
      </w:r>
    </w:p>
    <w:p>
      <w:pPr>
        <w:pStyle w:val="BodyText"/>
      </w:pPr>
      <w:r>
        <w:t xml:space="preserve">(คุณเพลงรบ) ชมรมผู้ปกครองคนพิการทางสติปัญญา จังหวัดระนอง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สตูลค่ะ</w:t>
      </w:r>
    </w:p>
    <w:p>
      <w:pPr>
        <w:pStyle w:val="BodyText"/>
      </w:pPr>
      <w:r>
        <w:t xml:space="preserve">(คุณเพลงรบ) ขอแสดงความยินดีกับ ผู้ปกครองคนพิการทางสติปัญญาจังหวัดสุราษฎร์ธาน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จังหวัดครับ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ตสติก จังหวัดพังงา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ุราษฎร์ธานีครับ</w:t>
      </w:r>
    </w:p>
    <w:p>
      <w:pPr>
        <w:pStyle w:val="BodyText"/>
      </w:pPr>
      <w:r>
        <w:t xml:space="preserve">(คุณลักษมี) ลำดับต่อไป ชมรมผู้ปกครอง อำเภอท่าแซะ</w:t>
      </w:r>
    </w:p>
    <w:p>
      <w:pPr>
        <w:pStyle w:val="BodyText"/>
      </w:pPr>
      <w:r>
        <w:t xml:space="preserve">(คุณเพลงรบ) ทางผ่าน ภาคใต้นี้ สวยทุกจังหวัดเลยนะครับ ศูนย์การศึกษาพิเศษ ประจำจังหวัดภูเก็ตครับ</w:t>
      </w:r>
    </w:p>
    <w:p>
      <w:pPr>
        <w:pStyle w:val="BodyText"/>
      </w:pPr>
      <w:r>
        <w:t xml:space="preserve">(คุณลักษมี) เขาจะเอาเรียกชุดว่า</w:t>
      </w:r>
      <w:r>
        <w:t xml:space="preserve"> </w:t>
      </w:r>
      <w:r>
        <w:t xml:space="preserve">“</w:t>
      </w:r>
      <w:r>
        <w:t xml:space="preserve">ยะหยาบะบ่า</w:t>
      </w:r>
      <w:r>
        <w:t xml:space="preserve">”</w:t>
      </w:r>
      <w:r>
        <w:t xml:space="preserve"> </w:t>
      </w:r>
      <w:r>
        <w:t xml:space="preserve">ค่ะ ถ้าเป็นจากทางภูเก็ตนะคะ สวยงามมาก ๆ เลย ลำดับต่อไปค่ะ สมาคมคนตาบอดจังหวัดพังงาค่ะ</w:t>
      </w:r>
    </w:p>
    <w:p>
      <w:pPr>
        <w:pStyle w:val="BodyText"/>
      </w:pPr>
      <w:r>
        <w:t xml:space="preserve">(คุณเพลงรบ) ขอแสดงความยินดีกับสมาคมคนตาบอดจังหวัดภูเก็ตครับ</w:t>
      </w:r>
    </w:p>
    <w:p>
      <w:pPr>
        <w:pStyle w:val="BodyText"/>
      </w:pPr>
      <w:r>
        <w:t xml:space="preserve">(คุณลักษมี) ลำดับต่อไป สมาคมตาบอด… ค่ะ ขอแสดงความยินดีกับ ชมรมการดำรงชีวิต…</w:t>
      </w:r>
    </w:p>
    <w:p>
      <w:pPr>
        <w:pStyle w:val="BodyText"/>
      </w:pPr>
      <w:r>
        <w:t xml:space="preserve">(คุณเพลงรบ) ขอแสดงความยินดีกับชมรมการดำรงชีวิตอิสระคนพิการศรีสะเกษครับ</w:t>
      </w:r>
    </w:p>
    <w:p>
      <w:pPr>
        <w:pStyle w:val="BodyText"/>
      </w:pPr>
      <w:r>
        <w:t xml:space="preserve">(คุณลักษมี) ลำดับต่อไป ยินดีกับชมรมคนพิการตำบลหนองงูเหลือมค่ะ</w:t>
      </w:r>
    </w:p>
    <w:p>
      <w:pPr>
        <w:pStyle w:val="BodyText"/>
      </w:pPr>
      <w:r>
        <w:t xml:space="preserve">(คุณเพลงรบ) ขอแสดงความยินดีกับชมรมคนพิการทางการได้ยินกันทรลักษ์ครับ ขอแสดงความยินดีกับชมรมคนหูหนวกร้อยเอ็ด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ร้อยเอ็ด ค่ะ ขอแสดงความยินดีกับ ชมรมผู็ปกครองคนพิการทางสติปัญญาจังหวัดหนองคา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อุบลราชธานี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จังหวัดศรีสะเกษ ไพรบึงครับ</w:t>
      </w:r>
    </w:p>
    <w:p>
      <w:pPr>
        <w:pStyle w:val="BodyText"/>
      </w:pPr>
      <w:r>
        <w:t xml:space="preserve">(ไพรบึง) 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หนองบัวลำภูค่ะ</w:t>
      </w:r>
    </w:p>
    <w:p>
      <w:pPr>
        <w:pStyle w:val="BodyText"/>
      </w:pPr>
      <w:r>
        <w:t xml:space="preserve">(คุณเพลงรบ) ขอแสดงความยินดีชมรมผู้ปกครองบุคคลออทิสติกจังหวัดบึงกาฬ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บุรีรัมย์ ค่ะ</w:t>
      </w:r>
    </w:p>
    <w:p>
      <w:pPr>
        <w:pStyle w:val="BodyText"/>
      </w:pPr>
      <w:r>
        <w:t xml:space="preserve">(คุณเพลงรบ) ผ้าซิ่นอีสานก็สวยครับ ขอแสดงความยินดี บุคคลออทิสติกจังหวัดร้อยเอ็ด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สกลนคร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บุคคลออทิสติกจังหวัดอำนาจเจริญ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ออทิสติกจังหวัดสุรินทร์ค่ะ</w:t>
      </w:r>
    </w:p>
    <w:p>
      <w:pPr>
        <w:pStyle w:val="BodyText"/>
      </w:pPr>
      <w:r>
        <w:t xml:space="preserve">(คุณเพลงรบ) ขอแสดงความยินดีกับมูลนิธิธรรมิกชนเพื่อคนตาบอด ในประเทศไทย ในพระบรมราชูปถัมภ์ สาขาจังหวัดนคราชสีมาครับ</w:t>
      </w:r>
    </w:p>
    <w:p>
      <w:pPr>
        <w:pStyle w:val="BodyText"/>
      </w:pPr>
      <w:r>
        <w:t xml:space="preserve">(คุณลักษมี) ลำดับต่อไป มูลนิธิธรรมมิกชนเพื่อคนตาบอดในประเทศไทย</w:t>
      </w:r>
    </w:p>
    <w:p>
      <w:pPr>
        <w:pStyle w:val="BodyText"/>
      </w:pPr>
      <w:r>
        <w:t xml:space="preserve">(คุณเพลงรบ) …ขอแสดงความยินดีด้วยนะครับ ขอแสดงความยินดีกับ มูลนิธิเพื่อพัฒนาคน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จังหวัดบึงกาฬค่ะ</w:t>
      </w:r>
    </w:p>
    <w:p>
      <w:pPr>
        <w:pStyle w:val="BodyText"/>
      </w:pPr>
      <w:r>
        <w:t xml:space="preserve">(คุณเพลงรบ) ขอแสดงความยินดีด้วยนะครับ ศูนย์การศึกษาพิเศษประจำจังหวัดบึงกาฬ</w:t>
      </w:r>
    </w:p>
    <w:p>
      <w:pPr>
        <w:pStyle w:val="BodyText"/>
      </w:pPr>
      <w:r>
        <w:t xml:space="preserve">(คุณลักษมี) ลำดับต่อไป สถานคุ้มครองและพัฒนาคนพิการ บ้านอุบลฮักแพง จังหวัดอุบลราชธานีค่ะ</w:t>
      </w:r>
    </w:p>
    <w:p>
      <w:pPr>
        <w:pStyle w:val="BodyText"/>
      </w:pPr>
      <w:r>
        <w:t xml:space="preserve">(คุณเพลงรบ) สมาคมกีฬาคนพิการภาคตะวันออกเฉียงเหนือครับ ครับ ขอแสดงกับศูนย์พัฒนาศักยภาพ บุคคลออทิสติก จังหวัดกาฬสินธุ์</w:t>
      </w:r>
    </w:p>
    <w:p>
      <w:pPr>
        <w:pStyle w:val="BodyText"/>
      </w:pPr>
      <w:r>
        <w:t xml:space="preserve">(คุณลักษมี) ลำดับต่อไป สมาคมคนตาบอด จังหวัดอุดรธานีค่ะ</w:t>
      </w:r>
    </w:p>
    <w:p>
      <w:pPr>
        <w:pStyle w:val="BodyText"/>
      </w:pPr>
      <w:r>
        <w:t xml:space="preserve">(คุณลักษมี) ลำดับต่อไป สมาคมคนตาบอดจังหวัดอุดรธานีค่ะ</w:t>
      </w:r>
    </w:p>
    <w:p>
      <w:pPr>
        <w:pStyle w:val="BodyText"/>
      </w:pPr>
      <w:r>
        <w:t xml:space="preserve">(คุณเพลงรบ) ขอแสดงความยินดีด้วยครับ กับสมาคมคนตาบอดกระนวนครับ ลำดับต่อไป สมาคมคนตาบอดจังหวัดนครพนมค่ะ</w:t>
      </w:r>
    </w:p>
    <w:p>
      <w:pPr>
        <w:pStyle w:val="BodyText"/>
      </w:pPr>
      <w:r>
        <w:t xml:space="preserve">(คุณเพลงรบ) หลายท่านอาจจะทำใบประกาศช้าจังนะครับ อยากให้เห็นภาพบนเวทีว่าขึ้นรับรางวัลมีเรื่องฝากอธิบดีทุกท่านเลย ฝากเรื่องด้วยนะครับ</w:t>
      </w:r>
    </w:p>
    <w:p>
      <w:pPr>
        <w:pStyle w:val="BodyText"/>
      </w:pPr>
      <w:r>
        <w:t xml:space="preserve">(คุณลักษมี) ถุกต้องค่ะ ลำดับต่อไป สมาคมคนตาบอดจังหวัดมุกดาหาร ค่ะ</w:t>
      </w:r>
    </w:p>
    <w:p>
      <w:pPr>
        <w:pStyle w:val="BodyText"/>
      </w:pPr>
      <w:r>
        <w:t xml:space="preserve">(คุณเพลงรบ) ตอนนี้นะครับ ทางสมาคมคนตาบอดจังหวัดมุกดาหารนะครับ กำลังรับรางวัลกับท่านนะครับ ยินดีด้วยครับ</w:t>
      </w:r>
    </w:p>
    <w:p>
      <w:pPr>
        <w:pStyle w:val="BodyText"/>
      </w:pPr>
      <w:r>
        <w:t xml:space="preserve">(คุณลักษมี) ลำดับต่อไปค่ะ สมาคมคนตาบอดจังหวัดศรีสะเกษ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จังหวัดศรีสะเกษครับ ซึ่งในวันนี้นะครับ เราจะสังเกตได้นะครับ ว่าองค์กรของคนพิการนะครับ ตอนนี้ได้เข้ามามีส่วนร่วมกับการประเมินต่าง ๆ โดยบุคลากรนะครับ ที่อยู่ในชมรมสมาคมเอง บุคคลที่มีคุณภาพและมีศักยภาพ รางวัลที่เพิ่มมากขึ้นเรื่อย ๆ แสดงถึงพี่น้อง ขอพิกัดครับ</w:t>
      </w:r>
    </w:p>
    <w:p>
      <w:pPr>
        <w:pStyle w:val="BodyText"/>
      </w:pPr>
      <w:r>
        <w:t xml:space="preserve">(คุณลักษมี) และในลำดับต่อไปค่ะ สมาคมคนพิการจังหวัดมุกดาหารค่ะ</w:t>
      </w:r>
    </w:p>
    <w:p>
      <w:pPr>
        <w:pStyle w:val="BodyText"/>
      </w:pPr>
      <w:r>
        <w:t xml:space="preserve">(คุณเพลงรบ) ขอแสดงความยินดีกับสมาคมปัญหาการเคลื่อนไหวและร่างกายจังหวัดชัยภูมิครับ</w:t>
      </w:r>
    </w:p>
    <w:p>
      <w:pPr>
        <w:pStyle w:val="BodyText"/>
      </w:pPr>
      <w:r>
        <w:t xml:space="preserve">(คุณลักษมี) ลำดับต่อไป สมาคมคนพิการและผู้ด้อยโอกาส อำเภอวาปีปทุม จังหวัดมหาสารคาม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แห่งประเทศไทยศรีสะเกษ ยินดีด้วยนะครับ</w:t>
      </w:r>
    </w:p>
    <w:p>
      <w:pPr>
        <w:pStyle w:val="BodyText"/>
      </w:pPr>
      <w:r>
        <w:t xml:space="preserve">(คุณลักษมี) ลำดับต่อไป สมาคมคนหูหนวก จังหวัดนครพนมค่ะ ตอนนี้จะเป็นประธานสมาคมคนหูหนวก จังหวัดนครพนมนะคะ</w:t>
      </w:r>
    </w:p>
    <w:p>
      <w:pPr>
        <w:pStyle w:val="BodyText"/>
      </w:pPr>
      <w:r>
        <w:t xml:space="preserve">(คุณเพลงรบ) ลำดับต่อไปครับ สมาคมคนหูหนวกศรีสะเกษ</w:t>
      </w:r>
    </w:p>
    <w:p>
      <w:pPr>
        <w:pStyle w:val="BodyText"/>
      </w:pPr>
      <w:r>
        <w:t xml:space="preserve">(คุณลักษมี) ลำดับต่อไป สมาคมฟื้นฟูคนพิการ อำเภอกันทรลักษ์ค่ะ</w:t>
      </w:r>
    </w:p>
    <w:p>
      <w:pPr>
        <w:pStyle w:val="BodyText"/>
      </w:pPr>
      <w:r>
        <w:t xml:space="preserve">(คุณเพลงรบ) รับเรื่องจากพี่น้องคนพิการทุกประเภทแล้ว รับเรื่องเป็นภาษามือด้วยนะครับ ท่านอธิบดีชมรมคนพิการ ตำบลเกาะสำโรง</w:t>
      </w:r>
    </w:p>
    <w:p>
      <w:pPr>
        <w:pStyle w:val="BodyText"/>
      </w:pPr>
      <w:r>
        <w:t xml:space="preserve">(คุณลักษมี) ลำดับต่อไป ชมรมจิตอาสาพัฒนาระยองค่ะ</w:t>
      </w:r>
    </w:p>
    <w:p>
      <w:pPr>
        <w:pStyle w:val="BodyText"/>
      </w:pPr>
      <w:r>
        <w:t xml:space="preserve">(คุณเพลงรบ) ขอแสดงความยินดีกับชมรมบ้านสวนสายใย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 จังหวัดฉะเชิงเทรา</w:t>
      </w:r>
    </w:p>
    <w:p>
      <w:pPr>
        <w:pStyle w:val="BodyText"/>
      </w:pPr>
      <w:r>
        <w:t xml:space="preserve">(สนามชัยเขต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จังหวัดนครสวรรค์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นนทบุรี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ปัญญาจังหวัดปทุมธาน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สติปัญญาจังหวัดลพบุรี</w:t>
      </w:r>
    </w:p>
    <w:p>
      <w:pPr>
        <w:pStyle w:val="BodyText"/>
      </w:pPr>
      <w:r>
        <w:t xml:space="preserve">(ลำสนธิ) 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คนพิการทางสติปัญญา จังหวัดสระบุรี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ทางปัญญา จังหวัดอ่างทอง</w:t>
      </w:r>
    </w:p>
    <w:p>
      <w:pPr>
        <w:pStyle w:val="BodyText"/>
      </w:pPr>
      <w:r>
        <w:t xml:space="preserve">(โพธิ์ทอง) ค่ะ</w:t>
      </w:r>
    </w:p>
    <w:p>
      <w:pPr>
        <w:pStyle w:val="BodyText"/>
      </w:pPr>
      <w:r>
        <w:t xml:space="preserve">(คุณเพลงรบ) ชมรมผู้ปกครองคนพิการทางสติปัญญา จังหวัดพระนครศรีอยุธยาครับ</w:t>
      </w:r>
    </w:p>
    <w:p>
      <w:pPr>
        <w:pStyle w:val="BodyText"/>
      </w:pPr>
      <w:r>
        <w:t xml:space="preserve">(คุณลักษมี) ลำดับต่อไป ชมรมผู้ปกครองคนพิการจังหวัดพิจิตร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คนพิการทางสติปัญญาจังหวัดสมุทรปราการ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บกพร่องการเรียนรู้ จังหวัดนครปฐม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บกพร่อมทางการเรียนรู้ จังหวัดระยอง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 จังหวัดสระบุรีค่ะ</w:t>
      </w:r>
    </w:p>
    <w:p>
      <w:pPr>
        <w:pStyle w:val="BodyText"/>
      </w:pPr>
      <w:r>
        <w:t xml:space="preserve">(คุณเพลงรบ) ขอแสดงความยินดีกับชมรมผู้ปกครองบุคคลออทิสติก จังหวัดสิงห์บุรีครับ</w:t>
      </w:r>
    </w:p>
    <w:p>
      <w:pPr>
        <w:pStyle w:val="BodyText"/>
      </w:pPr>
      <w:r>
        <w:t xml:space="preserve">(คุณลักษมี) ลำดับต่อไป ชมรมผู้ปกครองบุคคลออทิสติกจังหวัดชลบุรีค่ะ</w:t>
      </w:r>
    </w:p>
    <w:p>
      <w:pPr>
        <w:pStyle w:val="BodyText"/>
      </w:pPr>
      <w:r>
        <w:t xml:space="preserve">(คุณเพลงรบ) ขอแสดงความยินดีกับ ชมรมผู้ปกครองบุคคลออทิสติกจังหวัดปทุมธานี</w:t>
      </w:r>
    </w:p>
    <w:p>
      <w:pPr>
        <w:pStyle w:val="BodyText"/>
      </w:pPr>
      <w:r>
        <w:t xml:space="preserve">(คุณลักษมี) ลำดับต่อไป ชมรมเพื่อนช่วยเพื่อนหมู่บ้านร่วมเกื้อค่ะ</w:t>
      </w:r>
    </w:p>
    <w:p>
      <w:pPr>
        <w:pStyle w:val="BodyText"/>
      </w:pPr>
      <w:r>
        <w:t xml:space="preserve">(คุณเพลงรบ) ขอแสดงความยินดีกับชมรมศูนย์เรียนรู้ฟื้นฟูเด็กพิการ อำเภอโป่งร้อนครับ</w:t>
      </w:r>
    </w:p>
    <w:p>
      <w:pPr>
        <w:pStyle w:val="BodyText"/>
      </w:pPr>
      <w:r>
        <w:t xml:space="preserve">(คุณลักษมี) ลำดับต่อไป ชมรมส่งเสริมพัฒนาคุณภาพชีวิตคนพิการเสนา</w:t>
      </w:r>
    </w:p>
    <w:p>
      <w:pPr>
        <w:pStyle w:val="BodyText"/>
      </w:pPr>
      <w:r>
        <w:t xml:space="preserve">(พ.)</w:t>
      </w:r>
    </w:p>
    <w:p>
      <w:pPr>
        <w:pStyle w:val="BodyText"/>
      </w:pPr>
      <w:r>
        <w:t xml:space="preserve">(คุณเพลงรบ) ขอแสดงความยินดีกับชมรมสตรีพิการ จังหวัดอ่างทองครับ ชมรมสตรีพิการ จังหวัดอ่างทองครับ</w:t>
      </w:r>
    </w:p>
    <w:p>
      <w:pPr>
        <w:pStyle w:val="BodyText"/>
      </w:pPr>
      <w:r>
        <w:t xml:space="preserve">(คุณลักษมี) ลำดับต่อไป สตรีพิการและผู้ดูแลคนพิการจังหวัดระยองค่ะ</w:t>
      </w:r>
    </w:p>
    <w:p>
      <w:pPr>
        <w:pStyle w:val="BodyText"/>
      </w:pPr>
      <w:r>
        <w:t xml:space="preserve">(คุณเพลงรบ) ขอแสดงความยินดีกับ มูลนิธิกู้ภัยร่มไทรครับ</w:t>
      </w:r>
    </w:p>
    <w:p>
      <w:pPr>
        <w:pStyle w:val="BodyText"/>
      </w:pPr>
      <w:r>
        <w:t xml:space="preserve">(คุณลักษมี) ลำดับต่อไป มูลนิธิคนพิการไทยค่ะ</w:t>
      </w:r>
    </w:p>
    <w:p>
      <w:pPr>
        <w:pStyle w:val="BodyText"/>
      </w:pPr>
      <w:r>
        <w:t xml:space="preserve">(คุณเพลงรบ) ท่านอธิบดี จัดเฟรมให้ด้วยนะครับ ขอบคุณครับ ขอแสดงความยินดีกับ มูลนิธิเอกชนเพื่อคนตาบอดในประเทศไทย ในพระบรมราชูปถัมภ์ สาขาชะอำครับ</w:t>
      </w:r>
    </w:p>
    <w:p>
      <w:pPr>
        <w:pStyle w:val="BodyText"/>
      </w:pPr>
      <w:r>
        <w:t xml:space="preserve">(คุณลักษมี) ลำดับต่อไป มูลนิธิพระมหาไถ่เพื่อคนพิการค่ะ</w:t>
      </w:r>
    </w:p>
    <w:p>
      <w:pPr>
        <w:pStyle w:val="BodyText"/>
      </w:pPr>
      <w:r>
        <w:t xml:space="preserve">(คุณเพลงรบ) ขอแสดงความยินดีกับมูลนิธิอนุเคราะห์ ในพระบรมราชินูปถัมภ์</w:t>
      </w:r>
    </w:p>
    <w:p>
      <w:pPr>
        <w:pStyle w:val="BodyText"/>
      </w:pPr>
      <w:r>
        <w:t xml:space="preserve">(คุณลักษมี) ลำดับต่อไป ศูนย์การดำรงชีวิตอิสระคนพิการ จังหวัดนนทบุรีค่ะ</w:t>
      </w:r>
    </w:p>
    <w:p>
      <w:pPr>
        <w:pStyle w:val="BodyText"/>
      </w:pPr>
      <w:r>
        <w:t xml:space="preserve">(คุณเพลงรบ) ขอแสดงความยินดีกับ ศูนย์การศึกษาพิเศษ เขตการศึกษา 12 จังหวัดชลบุรี</w:t>
      </w:r>
    </w:p>
    <w:p>
      <w:pPr>
        <w:pStyle w:val="BodyText"/>
      </w:pPr>
      <w:r>
        <w:t xml:space="preserve">(คุณลักษมี) ลำดับต่อไป ศูนย์การศึกษาพิเศษ ประจำจังหวัดตราดค่ะ</w:t>
      </w:r>
    </w:p>
    <w:p>
      <w:pPr>
        <w:pStyle w:val="BodyText"/>
      </w:pPr>
      <w:r>
        <w:t xml:space="preserve">(คุณเพลงรบ) ขอแสดงความยินดีกับ ศูนย์การศึกษาพิเศษประจำจังหวัดระยองครับ</w:t>
      </w:r>
    </w:p>
    <w:p>
      <w:pPr>
        <w:pStyle w:val="BodyText"/>
      </w:pPr>
      <w:r>
        <w:t xml:space="preserve">(คุณลักษมี) ลำดับต่อไป ศูนย์การศึกษาพิเศษประ จำจังหวัดราชบุรีค่ะ ข</w:t>
      </w:r>
    </w:p>
    <w:p>
      <w:pPr>
        <w:pStyle w:val="BodyText"/>
      </w:pPr>
      <w:r>
        <w:t xml:space="preserve">(คุณเพลงรบ) ขอแสดงความยินดีกับศูนย์การศึกษาพิเศษมหาจักรีสิรินธร ประจำจังหวัดนายกครับ</w:t>
      </w:r>
    </w:p>
    <w:p>
      <w:pPr>
        <w:pStyle w:val="BodyText"/>
      </w:pPr>
      <w:r>
        <w:t xml:space="preserve">(คุณลักษมี) ลำดับต่อไป ศูนย์จัดหางานคนพิการพระมหาไถ่ค่ะ</w:t>
      </w:r>
    </w:p>
    <w:p>
      <w:pPr>
        <w:pStyle w:val="BodyText"/>
      </w:pPr>
      <w:r>
        <w:t xml:space="preserve">(คุณเพลงรบ) ขอแสดงความยินดีกับ สถานคุ้มครองและพัฒนาคนพิการการุณยเวศม์ จังหวัดชลบุรีครับ</w:t>
      </w:r>
    </w:p>
    <w:p>
      <w:pPr>
        <w:pStyle w:val="BodyText"/>
      </w:pPr>
      <w:r>
        <w:t xml:space="preserve">(คุณลักษมี) ลำดับต่อไป สภาคนพิการทุกประเภทจังหวัดสมุทรปราการค่ะ</w:t>
      </w:r>
    </w:p>
    <w:p>
      <w:pPr>
        <w:pStyle w:val="BodyText"/>
      </w:pPr>
      <w:r>
        <w:t xml:space="preserve">(คุณเพลงรบ) ขอแสดงความยินดีกับ สภาคนพิการทุกประเภทประจำจังหวัดปราจีนบุรีครับ</w:t>
      </w:r>
    </w:p>
    <w:p>
      <w:pPr>
        <w:pStyle w:val="BodyText"/>
      </w:pPr>
      <w:r>
        <w:t xml:space="preserve">(คุณลักษมี) ลำดับต่อไป สมาคมคนตาบอด จังหวัดสมุทรปราการค่ะ</w:t>
      </w:r>
    </w:p>
    <w:p>
      <w:pPr>
        <w:pStyle w:val="BodyText"/>
      </w:pPr>
      <w:r>
        <w:t xml:space="preserve">(คุณเพลงรบ) ลำดับต่อไปครับ สมาคมคนตาบอด จังหวัดจันทบุรีครับ</w:t>
      </w:r>
    </w:p>
    <w:p>
      <w:pPr>
        <w:pStyle w:val="BodyText"/>
      </w:pPr>
      <w:r>
        <w:t xml:space="preserve">(คุณลักษมี) ลำดับต่อไป สมาคมคนตาบอด จังหวัดนครปฐมค่ะ</w:t>
      </w:r>
    </w:p>
    <w:p>
      <w:pPr>
        <w:pStyle w:val="BodyText"/>
      </w:pPr>
      <w:r>
        <w:t xml:space="preserve">(คุณเพลงรบ) ขอแสดงความยินดี สมาคมคนตาบอด จังหวัดสวรรค์ครับ</w:t>
      </w:r>
    </w:p>
    <w:p>
      <w:pPr>
        <w:pStyle w:val="BodyText"/>
      </w:pPr>
      <w:r>
        <w:t xml:space="preserve">(คุณลักษมี) ลำดับต่อไป สมาคม</w:t>
      </w:r>
    </w:p>
    <w:p>
      <w:pPr>
        <w:pStyle w:val="BodyText"/>
      </w:pPr>
      <w:r>
        <w:t xml:space="preserve">(คุณลักษมี) ลำดับต่อไป สมาคมคนตาบอด จังหวัดประจวบคีรีขันธ์ค่ะ</w:t>
      </w:r>
    </w:p>
    <w:p>
      <w:pPr>
        <w:pStyle w:val="BodyText"/>
      </w:pPr>
      <w:r>
        <w:t xml:space="preserve">(คุณเพลงรบ) ลำดับต่อไปขอแสดงความยินดีกับ สมาคมคนตาบอดจังหวัดเพชรบุรีครับ ลำดับต่อไปสมาคมคนตาบอดจังหวัดสมุทรสงครามน่ะ</w:t>
      </w:r>
    </w:p>
    <w:p>
      <w:pPr>
        <w:pStyle w:val="BodyText"/>
      </w:pPr>
      <w:r>
        <w:t xml:space="preserve">(คุณเพลงรบ) ขอแสดงความยินดีกับสมาคมคนตาบอด จังหวัดสิงห์บุรีคัรบ</w:t>
      </w:r>
    </w:p>
    <w:p>
      <w:pPr>
        <w:pStyle w:val="BodyText"/>
      </w:pPr>
      <w:r>
        <w:t xml:space="preserve">(คุณลักษมี) ลำดับต่อไป สมาคมคนตาบอด จังหวัดอุทัย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พิการ จังหวัดกาญจนบุรีครับ</w:t>
      </w:r>
    </w:p>
    <w:p>
      <w:pPr>
        <w:pStyle w:val="BodyText"/>
      </w:pPr>
      <w:r>
        <w:t xml:space="preserve">(คุณลักษมี) ลำดับต่อไป สมาคมคนพิการ จังหวัดอ่างทองค่ะ</w:t>
      </w:r>
    </w:p>
    <w:p>
      <w:pPr>
        <w:pStyle w:val="BodyText"/>
      </w:pPr>
      <w:r>
        <w:t xml:space="preserve">(คุณเพลงรบ) ลำดับต่อไป ขอแสดงความยินดีกับสมาคมคนพิการจังหวัดราชบุรีครับ</w:t>
      </w:r>
    </w:p>
    <w:p>
      <w:pPr>
        <w:pStyle w:val="BodyText"/>
      </w:pPr>
      <w:r>
        <w:t xml:space="preserve">(คุณลักษมี) ต่อไปค่ะ สมาคมคนพิการปทุมธานีค่ะ</w:t>
      </w:r>
    </w:p>
    <w:p>
      <w:pPr>
        <w:pStyle w:val="BodyText"/>
      </w:pPr>
      <w:r>
        <w:t xml:space="preserve">(คุณเพลงรบ) ขอแสดงความยินดีกับสมาคมคนสมุทรสงครามครับ ส่งสัญลักษณ์แล้วนะครับ ว่ามาจากสมาคมคนหูหนวก และขอแสดงความยินดีกับสมาคมหูหนวก แห่งประเทศไทยครับ</w:t>
      </w:r>
    </w:p>
    <w:p>
      <w:pPr>
        <w:pStyle w:val="BodyText"/>
      </w:pPr>
      <w:r>
        <w:t xml:space="preserve">(คุณลักษมี) สมาคมพัฒนาหมอนวดแผนไทยคนตาบอด จังหวัด… สระแก้วค่ะ</w:t>
      </w:r>
    </w:p>
    <w:p>
      <w:pPr>
        <w:pStyle w:val="BodyText"/>
      </w:pPr>
      <w:r>
        <w:t xml:space="preserve">(คุณเพลงรบ) ขอเชิญ สมาคมศิษย์เก่ากลางโรงเรียนสอนคนตาบอดกรุงเทพฯ ครับ</w:t>
      </w:r>
    </w:p>
    <w:p>
      <w:pPr>
        <w:pStyle w:val="BodyText"/>
      </w:pPr>
      <w:r>
        <w:t xml:space="preserve">(คุณลักษมี) ลำดับต่อไป สมาคมศิษย์เก่าศูนย์ฝึกอาชีพตาบอดสามพรานค่ะ</w:t>
      </w:r>
    </w:p>
    <w:p>
      <w:pPr>
        <w:pStyle w:val="BodyText"/>
      </w:pPr>
      <w:r>
        <w:t xml:space="preserve">(คุณเพลงรบ) ขอแสดงความยินดีกับ สมาคมส่งเสริมและ…</w:t>
      </w:r>
    </w:p>
    <w:p>
      <w:pPr>
        <w:pStyle w:val="BodyText"/>
      </w:pPr>
      <w:r>
        <w:t xml:space="preserve">(คุณลักษมี) ลำดับต่อไป</w:t>
      </w:r>
    </w:p>
    <w:p>
      <w:pPr>
        <w:pStyle w:val="BodyText"/>
      </w:pPr>
      <w:r>
        <w:t xml:space="preserve">(คุณลักษมี) ลำดับต่อไป สมาคมส่งเสริมศักยภาพบุคคลบกพร่องทางการเรียนรู้แห่งประเทศไทย</w:t>
      </w:r>
    </w:p>
    <w:p>
      <w:pPr>
        <w:pStyle w:val="BodyText"/>
      </w:pPr>
      <w:r>
        <w:t xml:space="preserve">(คุณเพลงรบ) สมาคมส่งเสริมบุคคลแห่งประเทศไทยสาขาจังหวัดอ่างทองครับ</w:t>
      </w:r>
    </w:p>
    <w:p>
      <w:pPr>
        <w:pStyle w:val="BodyText"/>
      </w:pPr>
      <w:r>
        <w:t xml:space="preserve">(คุณลักษมี) ลำดับต่อไป สมาคมส่งเสริมอาชีพและสวัสดิการคนตาบอดค่ะ</w:t>
      </w:r>
    </w:p>
    <w:p>
      <w:pPr>
        <w:pStyle w:val="BodyText"/>
      </w:pPr>
      <w:r>
        <w:t xml:space="preserve">(คุณเพลงรบ) พราน… และรางวัลต่อมานะครับ จะเป็นรางวัลเชิดชู…</w:t>
      </w:r>
    </w:p>
    <w:p>
      <w:pPr>
        <w:pStyle w:val="BodyText"/>
      </w:pPr>
      <w:r>
        <w:t xml:space="preserve">(คุณลักษมี) ศูนย์บริการคนพิการทั่วไปโรงพยาบาลระงูค่ะ จากเทศกาลภาพยนตร์ วันนี้ได้รับเกียรติจากทางท่านที่ปรึกษาฝ่ายการเมือง ที่ตาขึ้นมามอบรางวัลในครั้งนี้นะค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ขอเสียงปรบมือด้วยครับ // ที่หนังผีไทยออสเตรเลียให้ความสำคัญกับการให้รางวัลกับคนAustraliaวังนางโหงคนทั่วไปต่อผู้พิการลูกชายของตัวของเขาเองนะค่ะก็ต้องปิดเครื่องที่ช่วยควบคุมน้ำตาลกับตัวเองตลอดเวลาเขาอยากให้คุณเข้าใจทั้งโรงเรียนแล้วก็ทำบริษัทห้างร้านต่างๆว่าลูกของเขาจำเป็นต้องใช้เครื่องจับเวลา แต่อยากให้คุณเข้าใจค่ะ ว่าไม่ใช่แค่เพียงรายงานยอดขึ้นเท่าไร แต่อยากจะให้เห็นคุณค่าของผู้พิการในทุก ๆ ที่ที่พวกเขาเข้าไป ที่ทำหนังสั้นผู้พิการ เรื่องจากประเทศไทย ซึ่งทั้งหมดนี้แสดงให้เห็นความสามรถผู้พิการ โดยไม่หวังว่าคุณเห็นความสามารถของผู้พิการมากกว่าสิ่งที่ประกอบ เป็นสิ่งที่ไม่เคยทำได้ แล้วพวกเขาสามารถนำมาสู่สังคมค่ะ ผู้ชนะ ชื่อเรื่อง I Can Hear but I Can Hear ถึงฉันได้ยินแต่ฉันก็ได้ยินค่ะ ขอบคุณอาจารย์ที่เป็นผู้นำเรื่องนี้เข้ามานำเสนอนะคะ รวมถึงนักเรียน อาจารย์ที่ร่วมแสดง และผู้กำกับในภาพยนตร์เรื่องนี้ด้วย ต้องขอขอบคุณกับผู้ที่สร้างภาพยนตร์เรื่องอื่น ๆ ที่เกี่ยวกับผู้พิการ แปลภาษา ให้เห็นถึงความสำคัญของผู้พิการในสังคม และความสามารถของผู้พิการในสังคมค่ะ ขอขอบคุณอีกครั้งหนึ่งค่ะ ดิฉันรู้สึกเป็นเกียรติมากที่ได้เป็นส่วนหนึ่งของงานในวันนี้ และได้เป็นส่วนหนึ่งของการเฉลิมฉลองความสามารถของผู้พิการค่ะ …ท่านค่ะวันนี้ค่ะ ท่านได้พูดถึงภาพยนตร์ที่เราจะได้มาร่วมกันรับชมและรับฟังกันนะคะ ขอเชิญท่านรับชมและรับฟังค่ะ</w:t>
      </w:r>
    </w:p>
    <w:p>
      <w:pPr>
        <w:pStyle w:val="BodyText"/>
      </w:pPr>
      <w:r>
        <w:t xml:space="preserve">[สื่อวิดีทัศน์]</w:t>
      </w:r>
    </w:p>
    <w:p>
      <w:pPr>
        <w:pStyle w:val="BodyText"/>
      </w:pPr>
      <w:r>
        <w:t xml:space="preserve">(บรรยาย) โรงเรียนเราแทบน่ะ แทบจะไม่มีเด็กมาเรียนอยู่แล้ว พี่ยังจะรับผู้พิการมาเป็นภาระอีก เจริญแล้ว น้องเขาคงจะเก่งนะคะ ผอ. ไม่งั้นคงตอบไม่ได้หรอกค่ะ งั้นผมฝากคุณด้วยแล้วกัน // ได้ค่ะ ผอ. อันนี้ ผอ. ไม่ทันใช่ไหมคะ เป้าขอนะคะ // ดีเหมือนกันนะ // ตกลงบอกให้ไปเรียน เธอต้องเรียนให้จบ เธอจะได้มีอนาคตที่ดี มัวทำห่าอะไรอยู่ //ผอ. คะ ผอ. เอาคนบ้า คนใบ้มาสอนแบบนี้ล่ะคะ ใจเย็นก่อนนะครับคุณแม่หนูจะให้ลูกย้ายที่เรียนค่ะถ้าผอ. ไม่เอาคนนี้ออกไม่ต้องเป็นห่วงนะครับเดี๋ยวเรื่องนี้ผมจะเป็นคนจัดการเอง</w:t>
      </w:r>
    </w:p>
    <w:p>
      <w:pPr>
        <w:pStyle w:val="BodyText"/>
      </w:pPr>
      <w:r>
        <w:t xml:space="preserve">(คุณเพลงรบ) นะครับ ถูกจัดขึ้นมากว่า 16 ปีแล้วนะครับ สำหรัีบช่วงนี้ค่ะ</w:t>
      </w:r>
    </w:p>
    <w:p>
      <w:pPr>
        <w:pStyle w:val="BodyText"/>
      </w:pPr>
      <w:r>
        <w:t xml:space="preserve">(คุณลักษมี) สำหรับช่วงนี้ค่ะ เป็นการประกาศชื่อผู้โชคดีค่ะ จะเป็นการมอบรางวัลให้กับผู้ชนะการประกวดรางวัลภาพยนตร์ซับไทย ภาพยนตร์สั้น วิธีเพาะเลี้ยง และขอแสดงความยินดีกับ คุณสุรชาติ นิทาน ค่ะ ขอแสดงความยินดีด้วยค่ะ</w:t>
      </w:r>
    </w:p>
    <w:p>
      <w:pPr>
        <w:pStyle w:val="BodyText"/>
      </w:pPr>
      <w:r>
        <w:t xml:space="preserve">(คุณเพลงรบ) …คนไทยครับ</w:t>
      </w:r>
    </w:p>
    <w:p>
      <w:pPr>
        <w:pStyle w:val="BodyText"/>
      </w:pPr>
      <w:r>
        <w:t xml:space="preserve">(คุณลักษมี) สุดยอดมาก ๆ เลยนะคะ และนี่คือการกลับมาอีก 1 การถ่ายทอดความรักค่ะ ให้กับคนไทย แล้วก็ให้กับคนไทยได้รับทราบกันนะคะ</w:t>
      </w:r>
    </w:p>
    <w:p>
      <w:pPr>
        <w:pStyle w:val="BodyText"/>
      </w:pPr>
      <w:r>
        <w:t xml:space="preserve">(คุณเพลงรบ) ขอสัก 1 ช็อตได้ไหมครับ</w:t>
      </w:r>
    </w:p>
    <w:p>
      <w:pPr>
        <w:pStyle w:val="BodyText"/>
      </w:pPr>
      <w:r>
        <w:t xml:space="preserve">(คุณลักษมี) และนี่คือสัญลักษณ์ของการแสดงความรักนะคะ สร้างความเท่าเทียมในสังคม ในช่วงนี้นะคะ คุณสุรเชษฐ์ ขวดแก้ว ค่ะ จะมีความรู้สึกที่อยากจะกล่าวให้ทุก ๆ ท่านที่ได้มาร่วมรับฟังกันน่ะ ได้ค่ะ ที่ทำให้คุณสุรเชษฐ์ โพธิ์แก้ว ได้กล่าวความรู้สึกในการที่ขับเคลื่อนให้กับท่านอีกครั้งค่ะ</w:t>
      </w:r>
    </w:p>
    <w:p>
      <w:pPr>
        <w:pStyle w:val="BodyText"/>
      </w:pPr>
      <w:r>
        <w:t xml:space="preserve">(คุณสุรเชษฐ์) ก็ขอบคุณทางสถานทูตออสเตรเลียนะครับ ที่เปิดโอกาสให้… เราได้…</w:t>
      </w:r>
    </w:p>
    <w:p>
      <w:pPr>
        <w:pStyle w:val="BodyText"/>
      </w:pPr>
      <w:r>
        <w:t xml:space="preserve">(คุณลักษมี) และต้องขอขอบคุณน้อง ๆ นักแสดงค่ะ ที่อยู่ในภาพยนตร์สั้นนี้ด้วยนะคะ ให้กับทุกท่านอีกสักครั้ง ขอบคุณท่านอธิบดี กรมส่งเสริมและพัฒนาฯ วันนี้ค่ะ อะไรเปรียบเหมือนกับเป็นในการที่จะถ่ายภาพ แล้วก็เก็ฐภาพในวันนี้ด้วยครับ สำหรับการในช่วงเช้าดีนะครับ แปลว่าสมบูรณ์แบบยิ้มแย้ม มีความสุขครับ แนะนำว่าเราจะกลับมาพบกันอีกหนึ่ง ในเวลาเที่ยง เหรอครับ ว่าการกระทรวงการพัฒนาสังคมและความมั่นคงของมนุษย์ครับ คุณอนุชา จะเข้ามาในงานภาคบ่ายด้วยครับ</w:t>
      </w:r>
    </w:p>
    <w:p>
      <w:pPr>
        <w:pStyle w:val="BodyText"/>
      </w:pPr>
      <w:r>
        <w:t xml:space="preserve">(คุณลักษมี) ไปแล้วค่ะ แล้วสลับไปช่วงนี้ขออนุญาตที่จะพักประชาสัมพันธ์ และขออนุญาตจบงานคนพิการในช่วงภาคเช้าด้วยเพลงที่ชอบนี้ เราจะกลับมาพบกันใหม่</w:t>
      </w:r>
    </w:p>
    <w:p>
      <w:pPr>
        <w:pStyle w:val="BodyText"/>
      </w:pPr>
      <w:r>
        <w:t xml:space="preserve">(คุณลักษมี) แล้วพบกันค่ะ</w:t>
      </w:r>
    </w:p>
    <w:p>
      <w:pPr>
        <w:pStyle w:val="BodyText"/>
      </w:pPr>
      <w:r>
        <w:t xml:space="preserve">(คุณเพลงรบ) ตรงเวลานะครับ สักครู่นี้แล้วกันนะครับ ที่เป็นโรงภาพยนตร์เสมือนจริงนะครับ ให้กับคนตาบอด เข้าไปดู ได้เข้าไปชม ไปฟังได้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งานวันคนพิการสากล ประจําปี 2567 วันพุธ ที่ 4 ธันวาคม 2567 (ภาคเช้า) ณ อิมแพ็ค เมืองทองธานี</dc:title>
  <dc:creator/>
  <cp:keywords/>
  <dcterms:created xsi:type="dcterms:W3CDTF">2024-12-04T05:09:51Z</dcterms:created>
  <dcterms:modified xsi:type="dcterms:W3CDTF">2024-12-04T05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ธันวาคม 2567 เวลา 08.00 น.</vt:lpwstr>
  </property>
  <property fmtid="{D5CDD505-2E9C-101B-9397-08002B2CF9AE}" pid="3" name="subtitle">
    <vt:lpwstr/>
  </property>
</Properties>
</file>